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7CB519D" w14:textId="0653C666" w:rsidR="00074C3B" w:rsidRDefault="00194CBF" w:rsidP="00BB35EA">
      <w:pPr>
        <w:pStyle w:val="Heading2"/>
        <w:spacing w:before="0" w:after="0"/>
        <w:rPr>
          <w:lang w:val="en-GB"/>
        </w:rPr>
      </w:pPr>
      <w:r w:rsidRPr="00194CBF">
        <w:rPr>
          <w:lang w:val="en-GB"/>
        </w:rPr>
        <w:t>L2 Processes Threads</w:t>
      </w:r>
    </w:p>
    <w:p w14:paraId="226B2DCC" w14:textId="611358DC" w:rsidR="00194CBF" w:rsidRPr="00194CBF" w:rsidRDefault="00194CBF" w:rsidP="00BB35EA">
      <w:pPr>
        <w:spacing w:after="0"/>
        <w:rPr>
          <w:lang w:val="en-GB"/>
        </w:rPr>
      </w:pPr>
      <w:r w:rsidRPr="00194CBF">
        <w:rPr>
          <w:lang w:val="en-GB"/>
        </w:rPr>
        <w:t>1. What is a process in an operating system?</w:t>
      </w:r>
    </w:p>
    <w:p w14:paraId="04C8BCC9" w14:textId="77777777" w:rsidR="00194CBF" w:rsidRPr="00194CBF" w:rsidRDefault="00194CBF" w:rsidP="00BB35EA">
      <w:pPr>
        <w:spacing w:after="0"/>
        <w:rPr>
          <w:lang w:val="en-GB"/>
        </w:rPr>
      </w:pPr>
      <w:r w:rsidRPr="00194CBF">
        <w:rPr>
          <w:lang w:val="en-GB"/>
        </w:rPr>
        <w:t xml:space="preserve">a) A static entity stored on disk  </w:t>
      </w:r>
    </w:p>
    <w:p w14:paraId="23FF1E0C" w14:textId="77777777" w:rsidR="00194CBF" w:rsidRPr="00194CBF" w:rsidRDefault="00194CBF" w:rsidP="00BB35EA">
      <w:pPr>
        <w:spacing w:after="0"/>
        <w:rPr>
          <w:lang w:val="en-GB"/>
        </w:rPr>
      </w:pPr>
      <w:r w:rsidRPr="00194CBF">
        <w:rPr>
          <w:lang w:val="en-GB"/>
        </w:rPr>
        <w:t xml:space="preserve">b) A running program with an address space  </w:t>
      </w:r>
    </w:p>
    <w:p w14:paraId="0D308097" w14:textId="77777777" w:rsidR="00194CBF" w:rsidRPr="00194CBF" w:rsidRDefault="00194CBF" w:rsidP="00BB35EA">
      <w:pPr>
        <w:spacing w:after="0"/>
        <w:rPr>
          <w:lang w:val="en-GB"/>
        </w:rPr>
      </w:pPr>
      <w:r w:rsidRPr="00194CBF">
        <w:rPr>
          <w:lang w:val="en-GB"/>
        </w:rPr>
        <w:t xml:space="preserve">c) A thread of control within a program  </w:t>
      </w:r>
    </w:p>
    <w:p w14:paraId="18C1C63F" w14:textId="77777777" w:rsidR="00194CBF" w:rsidRPr="00194CBF" w:rsidRDefault="00194CBF" w:rsidP="00BB35EA">
      <w:pPr>
        <w:spacing w:after="0"/>
        <w:rPr>
          <w:lang w:val="en-GB"/>
        </w:rPr>
      </w:pPr>
      <w:r w:rsidRPr="00194CBF">
        <w:rPr>
          <w:lang w:val="en-GB"/>
        </w:rPr>
        <w:t xml:space="preserve">d) A collection of open files  </w:t>
      </w:r>
    </w:p>
    <w:p w14:paraId="787C412A" w14:textId="70368CEC" w:rsidR="00194CBF" w:rsidRPr="00194CBF" w:rsidRDefault="00194CBF" w:rsidP="00BB35EA">
      <w:pPr>
        <w:spacing w:after="0"/>
        <w:rPr>
          <w:lang w:val="en-GB"/>
        </w:rPr>
      </w:pPr>
      <w:r w:rsidRPr="00194CBF">
        <w:rPr>
          <w:lang w:val="en-GB"/>
        </w:rPr>
        <w:t>Answer: b</w:t>
      </w:r>
    </w:p>
    <w:p w14:paraId="5C68D149" w14:textId="77777777" w:rsidR="00194CBF" w:rsidRPr="00194CBF" w:rsidRDefault="00194CBF" w:rsidP="00BB35EA">
      <w:pPr>
        <w:spacing w:after="0"/>
        <w:rPr>
          <w:lang w:val="en-GB"/>
        </w:rPr>
      </w:pPr>
    </w:p>
    <w:p w14:paraId="3C31B782" w14:textId="59977A37" w:rsidR="00194CBF" w:rsidRPr="00194CBF" w:rsidRDefault="00194CBF" w:rsidP="00BB35EA">
      <w:pPr>
        <w:spacing w:after="0"/>
        <w:rPr>
          <w:lang w:val="en-GB"/>
        </w:rPr>
      </w:pPr>
      <w:r w:rsidRPr="00194CBF">
        <w:rPr>
          <w:lang w:val="en-GB"/>
        </w:rPr>
        <w:t>2. Which of the following is NOT part of a process's memory layout?</w:t>
      </w:r>
    </w:p>
    <w:p w14:paraId="5A59D5D5" w14:textId="77777777" w:rsidR="00194CBF" w:rsidRPr="00194CBF" w:rsidRDefault="00194CBF" w:rsidP="00BB35EA">
      <w:pPr>
        <w:spacing w:after="0"/>
        <w:rPr>
          <w:lang w:val="en-GB"/>
        </w:rPr>
      </w:pPr>
      <w:r w:rsidRPr="00194CBF">
        <w:rPr>
          <w:lang w:val="en-GB"/>
        </w:rPr>
        <w:t xml:space="preserve">a) Code  </w:t>
      </w:r>
    </w:p>
    <w:p w14:paraId="436D43E4" w14:textId="77777777" w:rsidR="00194CBF" w:rsidRPr="00194CBF" w:rsidRDefault="00194CBF" w:rsidP="00BB35EA">
      <w:pPr>
        <w:spacing w:after="0"/>
        <w:rPr>
          <w:lang w:val="en-GB"/>
        </w:rPr>
      </w:pPr>
      <w:r w:rsidRPr="00194CBF">
        <w:rPr>
          <w:lang w:val="en-GB"/>
        </w:rPr>
        <w:t xml:space="preserve">b) Stack  </w:t>
      </w:r>
    </w:p>
    <w:p w14:paraId="51D250CD" w14:textId="77777777" w:rsidR="00194CBF" w:rsidRPr="00194CBF" w:rsidRDefault="00194CBF" w:rsidP="00BB35EA">
      <w:pPr>
        <w:spacing w:after="0"/>
        <w:rPr>
          <w:lang w:val="en-GB"/>
        </w:rPr>
      </w:pPr>
      <w:r w:rsidRPr="00194CBF">
        <w:rPr>
          <w:lang w:val="en-GB"/>
        </w:rPr>
        <w:t xml:space="preserve">c) Heap  </w:t>
      </w:r>
    </w:p>
    <w:p w14:paraId="0C72B38C" w14:textId="77777777" w:rsidR="00194CBF" w:rsidRPr="00194CBF" w:rsidRDefault="00194CBF" w:rsidP="00BB35EA">
      <w:pPr>
        <w:spacing w:after="0"/>
        <w:rPr>
          <w:lang w:val="en-GB"/>
        </w:rPr>
      </w:pPr>
      <w:r w:rsidRPr="00194CBF">
        <w:rPr>
          <w:lang w:val="en-GB"/>
        </w:rPr>
        <w:t xml:space="preserve">d) Cache  </w:t>
      </w:r>
    </w:p>
    <w:p w14:paraId="7A9E3089" w14:textId="45351AFD" w:rsidR="00194CBF" w:rsidRPr="00194CBF" w:rsidRDefault="00194CBF" w:rsidP="00BB35EA">
      <w:pPr>
        <w:spacing w:after="0"/>
        <w:rPr>
          <w:lang w:val="en-GB"/>
        </w:rPr>
      </w:pPr>
      <w:r w:rsidRPr="00194CBF">
        <w:rPr>
          <w:lang w:val="en-GB"/>
        </w:rPr>
        <w:t>Answer: d</w:t>
      </w:r>
    </w:p>
    <w:p w14:paraId="40F4D54A" w14:textId="77777777" w:rsidR="00194CBF" w:rsidRPr="00194CBF" w:rsidRDefault="00194CBF" w:rsidP="00BB35EA">
      <w:pPr>
        <w:spacing w:after="0"/>
        <w:rPr>
          <w:lang w:val="en-GB"/>
        </w:rPr>
      </w:pPr>
    </w:p>
    <w:p w14:paraId="0BA7595E" w14:textId="215934ED" w:rsidR="00194CBF" w:rsidRPr="00194CBF" w:rsidRDefault="00194CBF" w:rsidP="00BB35EA">
      <w:pPr>
        <w:spacing w:after="0"/>
        <w:rPr>
          <w:lang w:val="en-GB"/>
        </w:rPr>
      </w:pPr>
      <w:r w:rsidRPr="00194CBF">
        <w:rPr>
          <w:lang w:val="en-GB"/>
        </w:rPr>
        <w:t>3. What does the `</w:t>
      </w:r>
      <w:proofErr w:type="gramStart"/>
      <w:r w:rsidRPr="00194CBF">
        <w:rPr>
          <w:lang w:val="en-GB"/>
        </w:rPr>
        <w:t>fork(</w:t>
      </w:r>
      <w:proofErr w:type="gramEnd"/>
      <w:r w:rsidRPr="00194CBF">
        <w:rPr>
          <w:lang w:val="en-GB"/>
        </w:rPr>
        <w:t>)` system call do?</w:t>
      </w:r>
    </w:p>
    <w:p w14:paraId="2E1C2AB0" w14:textId="77777777" w:rsidR="00194CBF" w:rsidRPr="00194CBF" w:rsidRDefault="00194CBF" w:rsidP="00BB35EA">
      <w:pPr>
        <w:spacing w:after="0"/>
        <w:rPr>
          <w:lang w:val="en-GB"/>
        </w:rPr>
      </w:pPr>
      <w:r w:rsidRPr="00194CBF">
        <w:rPr>
          <w:lang w:val="en-GB"/>
        </w:rPr>
        <w:t xml:space="preserve">a) Creates a new thread  </w:t>
      </w:r>
    </w:p>
    <w:p w14:paraId="099E7CFB" w14:textId="77777777" w:rsidR="00194CBF" w:rsidRPr="00194CBF" w:rsidRDefault="00194CBF" w:rsidP="00BB35EA">
      <w:pPr>
        <w:spacing w:after="0"/>
        <w:rPr>
          <w:lang w:val="en-GB"/>
        </w:rPr>
      </w:pPr>
      <w:r w:rsidRPr="00194CBF">
        <w:rPr>
          <w:lang w:val="en-GB"/>
        </w:rPr>
        <w:t xml:space="preserve">b) Creates a new process by cloning the parent process  </w:t>
      </w:r>
    </w:p>
    <w:p w14:paraId="202D50E6" w14:textId="77777777" w:rsidR="00194CBF" w:rsidRPr="00194CBF" w:rsidRDefault="00194CBF" w:rsidP="00BB35EA">
      <w:pPr>
        <w:spacing w:after="0"/>
        <w:rPr>
          <w:lang w:val="en-GB"/>
        </w:rPr>
      </w:pPr>
      <w:r w:rsidRPr="00194CBF">
        <w:rPr>
          <w:lang w:val="en-GB"/>
        </w:rPr>
        <w:t xml:space="preserve">c) Terminates a process  </w:t>
      </w:r>
    </w:p>
    <w:p w14:paraId="05854560" w14:textId="77777777" w:rsidR="00194CBF" w:rsidRPr="00194CBF" w:rsidRDefault="00194CBF" w:rsidP="00BB35EA">
      <w:pPr>
        <w:spacing w:after="0"/>
        <w:rPr>
          <w:lang w:val="en-GB"/>
        </w:rPr>
      </w:pPr>
      <w:r w:rsidRPr="00194CBF">
        <w:rPr>
          <w:lang w:val="en-GB"/>
        </w:rPr>
        <w:t xml:space="preserve">d) Suspends the execution of a process  </w:t>
      </w:r>
    </w:p>
    <w:p w14:paraId="2CF1E311" w14:textId="7EC7F3D3" w:rsidR="00194CBF" w:rsidRPr="00194CBF" w:rsidRDefault="00194CBF" w:rsidP="00BB35EA">
      <w:pPr>
        <w:spacing w:after="0"/>
        <w:rPr>
          <w:lang w:val="en-GB"/>
        </w:rPr>
      </w:pPr>
      <w:r w:rsidRPr="00194CBF">
        <w:rPr>
          <w:lang w:val="en-GB"/>
        </w:rPr>
        <w:t>Answer: b</w:t>
      </w:r>
    </w:p>
    <w:p w14:paraId="7F9D8C7F" w14:textId="77777777" w:rsidR="00194CBF" w:rsidRPr="00194CBF" w:rsidRDefault="00194CBF" w:rsidP="00BB35EA">
      <w:pPr>
        <w:spacing w:after="0"/>
        <w:rPr>
          <w:lang w:val="en-GB"/>
        </w:rPr>
      </w:pPr>
    </w:p>
    <w:p w14:paraId="5A23E157" w14:textId="57E1D645" w:rsidR="00194CBF" w:rsidRPr="00194CBF" w:rsidRDefault="00194CBF" w:rsidP="00BB35EA">
      <w:pPr>
        <w:spacing w:after="0"/>
        <w:rPr>
          <w:lang w:val="en-GB"/>
        </w:rPr>
      </w:pPr>
      <w:r w:rsidRPr="00194CBF">
        <w:rPr>
          <w:lang w:val="en-GB"/>
        </w:rPr>
        <w:t>4. Which system call replaces the current process image with a new one?</w:t>
      </w:r>
    </w:p>
    <w:p w14:paraId="2D88B487" w14:textId="77777777" w:rsidR="00194CBF" w:rsidRPr="00194CBF" w:rsidRDefault="00194CBF" w:rsidP="00BB35EA">
      <w:pPr>
        <w:spacing w:after="0"/>
        <w:rPr>
          <w:lang w:val="en-GB"/>
        </w:rPr>
      </w:pPr>
      <w:r w:rsidRPr="00194CBF">
        <w:rPr>
          <w:lang w:val="en-GB"/>
        </w:rPr>
        <w:t>a) `</w:t>
      </w:r>
      <w:proofErr w:type="gramStart"/>
      <w:r w:rsidRPr="00194CBF">
        <w:rPr>
          <w:lang w:val="en-GB"/>
        </w:rPr>
        <w:t>fork(</w:t>
      </w:r>
      <w:proofErr w:type="gramEnd"/>
      <w:r w:rsidRPr="00194CBF">
        <w:rPr>
          <w:lang w:val="en-GB"/>
        </w:rPr>
        <w:t xml:space="preserve">)`  </w:t>
      </w:r>
    </w:p>
    <w:p w14:paraId="7082646D" w14:textId="77777777" w:rsidR="00194CBF" w:rsidRPr="00194CBF" w:rsidRDefault="00194CBF" w:rsidP="00BB35EA">
      <w:pPr>
        <w:spacing w:after="0"/>
        <w:rPr>
          <w:lang w:val="en-GB"/>
        </w:rPr>
      </w:pPr>
      <w:r w:rsidRPr="00194CBF">
        <w:rPr>
          <w:lang w:val="en-GB"/>
        </w:rPr>
        <w:t>b) `</w:t>
      </w:r>
      <w:proofErr w:type="gramStart"/>
      <w:r w:rsidRPr="00194CBF">
        <w:rPr>
          <w:lang w:val="en-GB"/>
        </w:rPr>
        <w:t>wait(</w:t>
      </w:r>
      <w:proofErr w:type="gramEnd"/>
      <w:r w:rsidRPr="00194CBF">
        <w:rPr>
          <w:lang w:val="en-GB"/>
        </w:rPr>
        <w:t xml:space="preserve">)`  </w:t>
      </w:r>
    </w:p>
    <w:p w14:paraId="55538B14" w14:textId="77777777" w:rsidR="00194CBF" w:rsidRPr="00194CBF" w:rsidRDefault="00194CBF" w:rsidP="00BB35EA">
      <w:pPr>
        <w:spacing w:after="0"/>
        <w:rPr>
          <w:lang w:val="en-GB"/>
        </w:rPr>
      </w:pPr>
      <w:r w:rsidRPr="00194CBF">
        <w:rPr>
          <w:lang w:val="en-GB"/>
        </w:rPr>
        <w:t>c) `</w:t>
      </w:r>
      <w:proofErr w:type="gramStart"/>
      <w:r w:rsidRPr="00194CBF">
        <w:rPr>
          <w:lang w:val="en-GB"/>
        </w:rPr>
        <w:t>exec(</w:t>
      </w:r>
      <w:proofErr w:type="gramEnd"/>
      <w:r w:rsidRPr="00194CBF">
        <w:rPr>
          <w:lang w:val="en-GB"/>
        </w:rPr>
        <w:t xml:space="preserve">)`  </w:t>
      </w:r>
    </w:p>
    <w:p w14:paraId="010B643F" w14:textId="77777777" w:rsidR="00194CBF" w:rsidRPr="00194CBF" w:rsidRDefault="00194CBF" w:rsidP="00BB35EA">
      <w:pPr>
        <w:spacing w:after="0"/>
        <w:rPr>
          <w:lang w:val="en-GB"/>
        </w:rPr>
      </w:pPr>
      <w:r w:rsidRPr="00194CBF">
        <w:rPr>
          <w:lang w:val="en-GB"/>
        </w:rPr>
        <w:t>d) `</w:t>
      </w:r>
      <w:proofErr w:type="gramStart"/>
      <w:r w:rsidRPr="00194CBF">
        <w:rPr>
          <w:lang w:val="en-GB"/>
        </w:rPr>
        <w:t>exit(</w:t>
      </w:r>
      <w:proofErr w:type="gramEnd"/>
      <w:r w:rsidRPr="00194CBF">
        <w:rPr>
          <w:lang w:val="en-GB"/>
        </w:rPr>
        <w:t xml:space="preserve">)`  </w:t>
      </w:r>
    </w:p>
    <w:p w14:paraId="137CAB5D" w14:textId="49168B70" w:rsidR="00194CBF" w:rsidRPr="00194CBF" w:rsidRDefault="00194CBF" w:rsidP="00BB35EA">
      <w:pPr>
        <w:spacing w:after="0"/>
        <w:rPr>
          <w:lang w:val="en-GB"/>
        </w:rPr>
      </w:pPr>
      <w:r w:rsidRPr="00194CBF">
        <w:rPr>
          <w:lang w:val="en-GB"/>
        </w:rPr>
        <w:t>Answer: c</w:t>
      </w:r>
    </w:p>
    <w:p w14:paraId="56D92F0F" w14:textId="77777777" w:rsidR="00194CBF" w:rsidRPr="00194CBF" w:rsidRDefault="00194CBF" w:rsidP="00BB35EA">
      <w:pPr>
        <w:spacing w:after="0"/>
        <w:rPr>
          <w:lang w:val="en-GB"/>
        </w:rPr>
      </w:pPr>
    </w:p>
    <w:p w14:paraId="64EF42FD" w14:textId="00F01099" w:rsidR="00194CBF" w:rsidRPr="00194CBF" w:rsidRDefault="00194CBF" w:rsidP="00BB35EA">
      <w:pPr>
        <w:spacing w:after="0"/>
        <w:rPr>
          <w:lang w:val="en-GB"/>
        </w:rPr>
      </w:pPr>
      <w:r w:rsidRPr="00194CBF">
        <w:rPr>
          <w:lang w:val="en-GB"/>
        </w:rPr>
        <w:t>5. What is the purpose of the `</w:t>
      </w:r>
      <w:proofErr w:type="gramStart"/>
      <w:r w:rsidRPr="00194CBF">
        <w:rPr>
          <w:lang w:val="en-GB"/>
        </w:rPr>
        <w:t>wait(</w:t>
      </w:r>
      <w:proofErr w:type="gramEnd"/>
      <w:r w:rsidRPr="00194CBF">
        <w:rPr>
          <w:lang w:val="en-GB"/>
        </w:rPr>
        <w:t>)` system call?</w:t>
      </w:r>
    </w:p>
    <w:p w14:paraId="49E9DD5E" w14:textId="77777777" w:rsidR="00194CBF" w:rsidRPr="00194CBF" w:rsidRDefault="00194CBF" w:rsidP="00BB35EA">
      <w:pPr>
        <w:spacing w:after="0"/>
        <w:rPr>
          <w:lang w:val="en-GB"/>
        </w:rPr>
      </w:pPr>
      <w:r w:rsidRPr="00194CBF">
        <w:rPr>
          <w:lang w:val="en-GB"/>
        </w:rPr>
        <w:t xml:space="preserve">a) To create a new process  </w:t>
      </w:r>
    </w:p>
    <w:p w14:paraId="2BDE49D9" w14:textId="77777777" w:rsidR="00194CBF" w:rsidRPr="00194CBF" w:rsidRDefault="00194CBF" w:rsidP="00BB35EA">
      <w:pPr>
        <w:spacing w:after="0"/>
        <w:rPr>
          <w:lang w:val="en-GB"/>
        </w:rPr>
      </w:pPr>
      <w:r w:rsidRPr="00194CBF">
        <w:rPr>
          <w:lang w:val="en-GB"/>
        </w:rPr>
        <w:t xml:space="preserve">b) To wait for I/O operations to complete  </w:t>
      </w:r>
    </w:p>
    <w:p w14:paraId="09C3D67D" w14:textId="77777777" w:rsidR="00194CBF" w:rsidRPr="00194CBF" w:rsidRDefault="00194CBF" w:rsidP="00BB35EA">
      <w:pPr>
        <w:spacing w:after="0"/>
        <w:rPr>
          <w:lang w:val="en-GB"/>
        </w:rPr>
      </w:pPr>
      <w:r w:rsidRPr="00194CBF">
        <w:rPr>
          <w:lang w:val="en-GB"/>
        </w:rPr>
        <w:t xml:space="preserve">c) To suspend the parent process until a child process terminates  </w:t>
      </w:r>
    </w:p>
    <w:p w14:paraId="390825EB" w14:textId="77777777" w:rsidR="00194CBF" w:rsidRPr="00194CBF" w:rsidRDefault="00194CBF" w:rsidP="00BB35EA">
      <w:pPr>
        <w:spacing w:after="0"/>
        <w:rPr>
          <w:lang w:val="en-GB"/>
        </w:rPr>
      </w:pPr>
      <w:r w:rsidRPr="00194CBF">
        <w:rPr>
          <w:lang w:val="en-GB"/>
        </w:rPr>
        <w:t xml:space="preserve">d) To destroy a process  </w:t>
      </w:r>
    </w:p>
    <w:p w14:paraId="032BEA47" w14:textId="27AF0F95" w:rsidR="00194CBF" w:rsidRPr="00194CBF" w:rsidRDefault="00194CBF" w:rsidP="00BB35EA">
      <w:pPr>
        <w:spacing w:after="0"/>
        <w:rPr>
          <w:lang w:val="en-GB"/>
        </w:rPr>
      </w:pPr>
      <w:r w:rsidRPr="00194CBF">
        <w:rPr>
          <w:lang w:val="en-GB"/>
        </w:rPr>
        <w:t>Answer: c</w:t>
      </w:r>
    </w:p>
    <w:p w14:paraId="0307FFDD" w14:textId="77777777" w:rsidR="00194CBF" w:rsidRPr="00194CBF" w:rsidRDefault="00194CBF" w:rsidP="00BB35EA">
      <w:pPr>
        <w:spacing w:after="0"/>
        <w:rPr>
          <w:lang w:val="en-GB"/>
        </w:rPr>
      </w:pPr>
    </w:p>
    <w:p w14:paraId="64EF8458" w14:textId="01F598EB" w:rsidR="00194CBF" w:rsidRPr="00194CBF" w:rsidRDefault="00194CBF" w:rsidP="00BB35EA">
      <w:pPr>
        <w:spacing w:after="0"/>
        <w:rPr>
          <w:lang w:val="en-GB"/>
        </w:rPr>
      </w:pPr>
      <w:r w:rsidRPr="00194CBF">
        <w:rPr>
          <w:lang w:val="en-GB"/>
        </w:rPr>
        <w:t>6. What is stored in the Process Control Block (PCB)?</w:t>
      </w:r>
    </w:p>
    <w:p w14:paraId="53B5139D" w14:textId="77777777" w:rsidR="00194CBF" w:rsidRPr="00194CBF" w:rsidRDefault="00194CBF" w:rsidP="00BB35EA">
      <w:pPr>
        <w:spacing w:after="0"/>
        <w:rPr>
          <w:lang w:val="en-GB"/>
        </w:rPr>
      </w:pPr>
      <w:r w:rsidRPr="00194CBF">
        <w:rPr>
          <w:lang w:val="en-GB"/>
        </w:rPr>
        <w:t xml:space="preserve">a) Process ID, state, and parent pointer  </w:t>
      </w:r>
    </w:p>
    <w:p w14:paraId="64BE513D" w14:textId="77777777" w:rsidR="00194CBF" w:rsidRPr="00194CBF" w:rsidRDefault="00194CBF" w:rsidP="00BB35EA">
      <w:pPr>
        <w:spacing w:after="0"/>
        <w:rPr>
          <w:lang w:val="en-GB"/>
        </w:rPr>
      </w:pPr>
      <w:r w:rsidRPr="00194CBF">
        <w:rPr>
          <w:lang w:val="en-GB"/>
        </w:rPr>
        <w:t xml:space="preserve">b) Only the stack pointer and program counter  </w:t>
      </w:r>
    </w:p>
    <w:p w14:paraId="743F7DE1" w14:textId="77777777" w:rsidR="00194CBF" w:rsidRPr="00194CBF" w:rsidRDefault="00194CBF" w:rsidP="00BB35EA">
      <w:pPr>
        <w:spacing w:after="0"/>
        <w:rPr>
          <w:lang w:val="en-GB"/>
        </w:rPr>
      </w:pPr>
      <w:r w:rsidRPr="00194CBF">
        <w:rPr>
          <w:lang w:val="en-GB"/>
        </w:rPr>
        <w:t xml:space="preserve">c) The entire code and data of the process  </w:t>
      </w:r>
    </w:p>
    <w:p w14:paraId="42CD1015" w14:textId="77777777" w:rsidR="00194CBF" w:rsidRPr="00194CBF" w:rsidRDefault="00194CBF" w:rsidP="00BB35EA">
      <w:pPr>
        <w:spacing w:after="0"/>
        <w:rPr>
          <w:lang w:val="en-GB"/>
        </w:rPr>
      </w:pPr>
      <w:r w:rsidRPr="00194CBF">
        <w:rPr>
          <w:lang w:val="en-GB"/>
        </w:rPr>
        <w:lastRenderedPageBreak/>
        <w:t xml:space="preserve">d) Kernel threads only  </w:t>
      </w:r>
    </w:p>
    <w:p w14:paraId="17270571" w14:textId="59FD9059" w:rsidR="00194CBF" w:rsidRPr="00194CBF" w:rsidRDefault="00194CBF" w:rsidP="00BB35EA">
      <w:pPr>
        <w:spacing w:after="0"/>
        <w:rPr>
          <w:lang w:val="en-GB"/>
        </w:rPr>
      </w:pPr>
      <w:r w:rsidRPr="00194CBF">
        <w:rPr>
          <w:lang w:val="en-GB"/>
        </w:rPr>
        <w:t>Answer: a</w:t>
      </w:r>
    </w:p>
    <w:p w14:paraId="59A350E8" w14:textId="77777777" w:rsidR="00194CBF" w:rsidRPr="00194CBF" w:rsidRDefault="00194CBF" w:rsidP="00BB35EA">
      <w:pPr>
        <w:spacing w:after="0"/>
        <w:rPr>
          <w:lang w:val="en-GB"/>
        </w:rPr>
      </w:pPr>
    </w:p>
    <w:p w14:paraId="6963B2D7" w14:textId="6F97899C" w:rsidR="00194CBF" w:rsidRPr="00194CBF" w:rsidRDefault="00194CBF" w:rsidP="00BB35EA">
      <w:pPr>
        <w:spacing w:after="0"/>
        <w:rPr>
          <w:lang w:val="en-GB"/>
        </w:rPr>
      </w:pPr>
      <w:r w:rsidRPr="00194CBF">
        <w:rPr>
          <w:lang w:val="en-GB"/>
        </w:rPr>
        <w:t>7. In which state is a process when it is waiting for an I/O operation to complete?</w:t>
      </w:r>
    </w:p>
    <w:p w14:paraId="30D0C4CA" w14:textId="77777777" w:rsidR="00194CBF" w:rsidRPr="00194CBF" w:rsidRDefault="00194CBF" w:rsidP="00BB35EA">
      <w:pPr>
        <w:spacing w:after="0"/>
        <w:rPr>
          <w:lang w:val="en-GB"/>
        </w:rPr>
      </w:pPr>
      <w:r w:rsidRPr="00194CBF">
        <w:rPr>
          <w:lang w:val="en-GB"/>
        </w:rPr>
        <w:t xml:space="preserve">a) READY  </w:t>
      </w:r>
    </w:p>
    <w:p w14:paraId="541A3553" w14:textId="77777777" w:rsidR="00194CBF" w:rsidRPr="00194CBF" w:rsidRDefault="00194CBF" w:rsidP="00BB35EA">
      <w:pPr>
        <w:spacing w:after="0"/>
        <w:rPr>
          <w:lang w:val="en-GB"/>
        </w:rPr>
      </w:pPr>
      <w:r w:rsidRPr="00194CBF">
        <w:rPr>
          <w:lang w:val="en-GB"/>
        </w:rPr>
        <w:t xml:space="preserve">b) RUNNING  </w:t>
      </w:r>
    </w:p>
    <w:p w14:paraId="0C7C96FC" w14:textId="77777777" w:rsidR="00194CBF" w:rsidRPr="00194CBF" w:rsidRDefault="00194CBF" w:rsidP="00BB35EA">
      <w:pPr>
        <w:spacing w:after="0"/>
        <w:rPr>
          <w:lang w:val="en-GB"/>
        </w:rPr>
      </w:pPr>
      <w:r w:rsidRPr="00194CBF">
        <w:rPr>
          <w:lang w:val="en-GB"/>
        </w:rPr>
        <w:t xml:space="preserve">c) BLOCKED  </w:t>
      </w:r>
    </w:p>
    <w:p w14:paraId="22B8EF41" w14:textId="77777777" w:rsidR="00194CBF" w:rsidRPr="00194CBF" w:rsidRDefault="00194CBF" w:rsidP="00BB35EA">
      <w:pPr>
        <w:spacing w:after="0"/>
        <w:rPr>
          <w:lang w:val="en-GB"/>
        </w:rPr>
      </w:pPr>
      <w:r w:rsidRPr="00194CBF">
        <w:rPr>
          <w:lang w:val="en-GB"/>
        </w:rPr>
        <w:t xml:space="preserve">d) TERMINATED  </w:t>
      </w:r>
    </w:p>
    <w:p w14:paraId="683E8300" w14:textId="10E4C9A6" w:rsidR="00194CBF" w:rsidRPr="00194CBF" w:rsidRDefault="00194CBF" w:rsidP="00BB35EA">
      <w:pPr>
        <w:spacing w:after="0"/>
        <w:rPr>
          <w:lang w:val="en-GB"/>
        </w:rPr>
      </w:pPr>
      <w:r w:rsidRPr="00194CBF">
        <w:rPr>
          <w:lang w:val="en-GB"/>
        </w:rPr>
        <w:t>Answer: c</w:t>
      </w:r>
    </w:p>
    <w:p w14:paraId="1FD913C4" w14:textId="77777777" w:rsidR="00194CBF" w:rsidRPr="00194CBF" w:rsidRDefault="00194CBF" w:rsidP="00BB35EA">
      <w:pPr>
        <w:spacing w:after="0"/>
        <w:rPr>
          <w:lang w:val="en-GB"/>
        </w:rPr>
      </w:pPr>
    </w:p>
    <w:p w14:paraId="65D809F0" w14:textId="34189602" w:rsidR="00194CBF" w:rsidRPr="00194CBF" w:rsidRDefault="00194CBF" w:rsidP="00BB35EA">
      <w:pPr>
        <w:spacing w:after="0"/>
        <w:rPr>
          <w:lang w:val="en-GB"/>
        </w:rPr>
      </w:pPr>
      <w:r w:rsidRPr="00194CBF">
        <w:rPr>
          <w:lang w:val="en-GB"/>
        </w:rPr>
        <w:t>8. What does the `</w:t>
      </w:r>
      <w:proofErr w:type="spellStart"/>
      <w:proofErr w:type="gramStart"/>
      <w:r w:rsidRPr="00194CBF">
        <w:rPr>
          <w:lang w:val="en-GB"/>
        </w:rPr>
        <w:t>execvp</w:t>
      </w:r>
      <w:proofErr w:type="spellEnd"/>
      <w:r w:rsidRPr="00194CBF">
        <w:rPr>
          <w:lang w:val="en-GB"/>
        </w:rPr>
        <w:t>(</w:t>
      </w:r>
      <w:proofErr w:type="gramEnd"/>
      <w:r w:rsidRPr="00194CBF">
        <w:rPr>
          <w:lang w:val="en-GB"/>
        </w:rPr>
        <w:t>)` function do?</w:t>
      </w:r>
    </w:p>
    <w:p w14:paraId="2C021DD2" w14:textId="77777777" w:rsidR="00194CBF" w:rsidRPr="00194CBF" w:rsidRDefault="00194CBF" w:rsidP="00BB35EA">
      <w:pPr>
        <w:spacing w:after="0"/>
        <w:rPr>
          <w:lang w:val="en-GB"/>
        </w:rPr>
      </w:pPr>
      <w:r w:rsidRPr="00194CBF">
        <w:rPr>
          <w:lang w:val="en-GB"/>
        </w:rPr>
        <w:t xml:space="preserve">a) Creates a new thread in user space  </w:t>
      </w:r>
    </w:p>
    <w:p w14:paraId="683ECEC3" w14:textId="77777777" w:rsidR="00194CBF" w:rsidRPr="00194CBF" w:rsidRDefault="00194CBF" w:rsidP="00BB35EA">
      <w:pPr>
        <w:spacing w:after="0"/>
        <w:rPr>
          <w:lang w:val="en-GB"/>
        </w:rPr>
      </w:pPr>
      <w:r w:rsidRPr="00194CBF">
        <w:rPr>
          <w:lang w:val="en-GB"/>
        </w:rPr>
        <w:t xml:space="preserve">b) Executes a program specified by its path and arguments array  </w:t>
      </w:r>
    </w:p>
    <w:p w14:paraId="4C8F0800" w14:textId="77777777" w:rsidR="00194CBF" w:rsidRPr="00194CBF" w:rsidRDefault="00194CBF" w:rsidP="00BB35EA">
      <w:pPr>
        <w:spacing w:after="0"/>
        <w:rPr>
          <w:lang w:val="en-GB"/>
        </w:rPr>
      </w:pPr>
      <w:r w:rsidRPr="00194CBF">
        <w:rPr>
          <w:lang w:val="en-GB"/>
        </w:rPr>
        <w:t xml:space="preserve">c) Waits for child processes to terminate  </w:t>
      </w:r>
    </w:p>
    <w:p w14:paraId="2632B6D4" w14:textId="77777777" w:rsidR="00194CBF" w:rsidRPr="00194CBF" w:rsidRDefault="00194CBF" w:rsidP="00BB35EA">
      <w:pPr>
        <w:spacing w:after="0"/>
        <w:rPr>
          <w:lang w:val="en-GB"/>
        </w:rPr>
      </w:pPr>
      <w:r w:rsidRPr="00194CBF">
        <w:rPr>
          <w:lang w:val="en-GB"/>
        </w:rPr>
        <w:t xml:space="preserve">d) Suspends a thread  </w:t>
      </w:r>
    </w:p>
    <w:p w14:paraId="4CC4ABC1" w14:textId="5AFADBF3" w:rsidR="00194CBF" w:rsidRPr="00194CBF" w:rsidRDefault="00194CBF" w:rsidP="00BB35EA">
      <w:pPr>
        <w:spacing w:after="0"/>
        <w:rPr>
          <w:lang w:val="en-GB"/>
        </w:rPr>
      </w:pPr>
      <w:r w:rsidRPr="00194CBF">
        <w:rPr>
          <w:lang w:val="en-GB"/>
        </w:rPr>
        <w:t>Answer: b</w:t>
      </w:r>
    </w:p>
    <w:p w14:paraId="488F5A19" w14:textId="77777777" w:rsidR="00194CBF" w:rsidRPr="00194CBF" w:rsidRDefault="00194CBF" w:rsidP="00BB35EA">
      <w:pPr>
        <w:spacing w:after="0"/>
        <w:rPr>
          <w:lang w:val="en-GB"/>
        </w:rPr>
      </w:pPr>
    </w:p>
    <w:p w14:paraId="3E804BF8" w14:textId="64D4E001" w:rsidR="00194CBF" w:rsidRPr="00194CBF" w:rsidRDefault="00194CBF" w:rsidP="00BB35EA">
      <w:pPr>
        <w:spacing w:after="0"/>
        <w:rPr>
          <w:lang w:val="en-GB"/>
        </w:rPr>
      </w:pPr>
      <w:r w:rsidRPr="00194CBF">
        <w:rPr>
          <w:lang w:val="en-GB"/>
        </w:rPr>
        <w:t>9. What is the difference between `</w:t>
      </w:r>
      <w:proofErr w:type="gramStart"/>
      <w:r w:rsidRPr="00194CBF">
        <w:rPr>
          <w:lang w:val="en-GB"/>
        </w:rPr>
        <w:t>wait(</w:t>
      </w:r>
      <w:proofErr w:type="gramEnd"/>
      <w:r w:rsidRPr="00194CBF">
        <w:rPr>
          <w:lang w:val="en-GB"/>
        </w:rPr>
        <w:t>)` and `</w:t>
      </w:r>
      <w:proofErr w:type="spellStart"/>
      <w:proofErr w:type="gramStart"/>
      <w:r w:rsidRPr="00194CBF">
        <w:rPr>
          <w:lang w:val="en-GB"/>
        </w:rPr>
        <w:t>waitpid</w:t>
      </w:r>
      <w:proofErr w:type="spellEnd"/>
      <w:r w:rsidRPr="00194CBF">
        <w:rPr>
          <w:lang w:val="en-GB"/>
        </w:rPr>
        <w:t>(</w:t>
      </w:r>
      <w:proofErr w:type="gramEnd"/>
      <w:r w:rsidRPr="00194CBF">
        <w:rPr>
          <w:lang w:val="en-GB"/>
        </w:rPr>
        <w:t>)`?</w:t>
      </w:r>
    </w:p>
    <w:p w14:paraId="5AEF4F98" w14:textId="77777777" w:rsidR="00194CBF" w:rsidRPr="00194CBF" w:rsidRDefault="00194CBF" w:rsidP="00BB35EA">
      <w:pPr>
        <w:spacing w:after="0"/>
        <w:rPr>
          <w:lang w:val="en-GB"/>
        </w:rPr>
      </w:pPr>
      <w:r w:rsidRPr="00194CBF">
        <w:rPr>
          <w:lang w:val="en-GB"/>
        </w:rPr>
        <w:t>a) `</w:t>
      </w:r>
      <w:proofErr w:type="spellStart"/>
      <w:proofErr w:type="gramStart"/>
      <w:r w:rsidRPr="00194CBF">
        <w:rPr>
          <w:lang w:val="en-GB"/>
        </w:rPr>
        <w:t>waitpid</w:t>
      </w:r>
      <w:proofErr w:type="spellEnd"/>
      <w:r w:rsidRPr="00194CBF">
        <w:rPr>
          <w:lang w:val="en-GB"/>
        </w:rPr>
        <w:t>(</w:t>
      </w:r>
      <w:proofErr w:type="gramEnd"/>
      <w:r w:rsidRPr="00194CBF">
        <w:rPr>
          <w:lang w:val="en-GB"/>
        </w:rPr>
        <w:t>)` allows specifying which child process to wait for, while `</w:t>
      </w:r>
      <w:proofErr w:type="gramStart"/>
      <w:r w:rsidRPr="00194CBF">
        <w:rPr>
          <w:lang w:val="en-GB"/>
        </w:rPr>
        <w:t>wait(</w:t>
      </w:r>
      <w:proofErr w:type="gramEnd"/>
      <w:r w:rsidRPr="00194CBF">
        <w:rPr>
          <w:lang w:val="en-GB"/>
        </w:rPr>
        <w:t xml:space="preserve">)` does not.  </w:t>
      </w:r>
    </w:p>
    <w:p w14:paraId="29CD66A4" w14:textId="77777777" w:rsidR="00194CBF" w:rsidRPr="00194CBF" w:rsidRDefault="00194CBF" w:rsidP="00BB35EA">
      <w:pPr>
        <w:spacing w:after="0"/>
        <w:rPr>
          <w:lang w:val="en-GB"/>
        </w:rPr>
      </w:pPr>
      <w:r w:rsidRPr="00194CBF">
        <w:rPr>
          <w:lang w:val="en-GB"/>
        </w:rPr>
        <w:t>b) `</w:t>
      </w:r>
      <w:proofErr w:type="gramStart"/>
      <w:r w:rsidRPr="00194CBF">
        <w:rPr>
          <w:lang w:val="en-GB"/>
        </w:rPr>
        <w:t>wait(</w:t>
      </w:r>
      <w:proofErr w:type="gramEnd"/>
      <w:r w:rsidRPr="00194CBF">
        <w:rPr>
          <w:lang w:val="en-GB"/>
        </w:rPr>
        <w:t>)` waits for all processes, while `</w:t>
      </w:r>
      <w:proofErr w:type="spellStart"/>
      <w:proofErr w:type="gramStart"/>
      <w:r w:rsidRPr="00194CBF">
        <w:rPr>
          <w:lang w:val="en-GB"/>
        </w:rPr>
        <w:t>waitpid</w:t>
      </w:r>
      <w:proofErr w:type="spellEnd"/>
      <w:r w:rsidRPr="00194CBF">
        <w:rPr>
          <w:lang w:val="en-GB"/>
        </w:rPr>
        <w:t>(</w:t>
      </w:r>
      <w:proofErr w:type="gramEnd"/>
      <w:r w:rsidRPr="00194CBF">
        <w:rPr>
          <w:lang w:val="en-GB"/>
        </w:rPr>
        <w:t xml:space="preserve">)` waits only for threads.  </w:t>
      </w:r>
    </w:p>
    <w:p w14:paraId="47E7750C" w14:textId="77777777" w:rsidR="00194CBF" w:rsidRPr="00194CBF" w:rsidRDefault="00194CBF" w:rsidP="00BB35EA">
      <w:pPr>
        <w:spacing w:after="0"/>
        <w:rPr>
          <w:lang w:val="en-GB"/>
        </w:rPr>
      </w:pPr>
      <w:r w:rsidRPr="00194CBF">
        <w:rPr>
          <w:lang w:val="en-GB"/>
        </w:rPr>
        <w:t xml:space="preserve">c) Both are identical in functionality.  </w:t>
      </w:r>
    </w:p>
    <w:p w14:paraId="1582348A" w14:textId="77777777" w:rsidR="00194CBF" w:rsidRPr="00194CBF" w:rsidRDefault="00194CBF" w:rsidP="00BB35EA">
      <w:pPr>
        <w:spacing w:after="0"/>
        <w:rPr>
          <w:lang w:val="en-GB"/>
        </w:rPr>
      </w:pPr>
      <w:r w:rsidRPr="00194CBF">
        <w:rPr>
          <w:lang w:val="en-GB"/>
        </w:rPr>
        <w:t>d) `</w:t>
      </w:r>
      <w:proofErr w:type="spellStart"/>
      <w:proofErr w:type="gramStart"/>
      <w:r w:rsidRPr="00194CBF">
        <w:rPr>
          <w:lang w:val="en-GB"/>
        </w:rPr>
        <w:t>waitpid</w:t>
      </w:r>
      <w:proofErr w:type="spellEnd"/>
      <w:r w:rsidRPr="00194CBF">
        <w:rPr>
          <w:lang w:val="en-GB"/>
        </w:rPr>
        <w:t>(</w:t>
      </w:r>
      <w:proofErr w:type="gramEnd"/>
      <w:r w:rsidRPr="00194CBF">
        <w:rPr>
          <w:lang w:val="en-GB"/>
        </w:rPr>
        <w:t>)` suspends processes, while `</w:t>
      </w:r>
      <w:proofErr w:type="gramStart"/>
      <w:r w:rsidRPr="00194CBF">
        <w:rPr>
          <w:lang w:val="en-GB"/>
        </w:rPr>
        <w:t>wait(</w:t>
      </w:r>
      <w:proofErr w:type="gramEnd"/>
      <w:r w:rsidRPr="00194CBF">
        <w:rPr>
          <w:lang w:val="en-GB"/>
        </w:rPr>
        <w:t xml:space="preserve">)` terminates them.  </w:t>
      </w:r>
    </w:p>
    <w:p w14:paraId="3AF89B75" w14:textId="517C9A9F" w:rsidR="00194CBF" w:rsidRPr="00194CBF" w:rsidRDefault="00194CBF" w:rsidP="00BB35EA">
      <w:pPr>
        <w:spacing w:after="0"/>
        <w:rPr>
          <w:lang w:val="en-GB"/>
        </w:rPr>
      </w:pPr>
      <w:r w:rsidRPr="00194CBF">
        <w:rPr>
          <w:lang w:val="en-GB"/>
        </w:rPr>
        <w:t>Answer: a</w:t>
      </w:r>
    </w:p>
    <w:p w14:paraId="4A6838A4" w14:textId="77777777" w:rsidR="00194CBF" w:rsidRPr="00194CBF" w:rsidRDefault="00194CBF" w:rsidP="00BB35EA">
      <w:pPr>
        <w:spacing w:after="0"/>
        <w:rPr>
          <w:lang w:val="en-GB"/>
        </w:rPr>
      </w:pPr>
    </w:p>
    <w:p w14:paraId="1B51C7AB" w14:textId="3444AE10" w:rsidR="00194CBF" w:rsidRPr="00194CBF" w:rsidRDefault="00194CBF" w:rsidP="00BB35EA">
      <w:pPr>
        <w:spacing w:after="0"/>
        <w:rPr>
          <w:lang w:val="en-GB"/>
        </w:rPr>
      </w:pPr>
      <w:r w:rsidRPr="00194CBF">
        <w:rPr>
          <w:lang w:val="en-GB"/>
        </w:rPr>
        <w:t>10. What is the primary advantage of threads over processes?</w:t>
      </w:r>
    </w:p>
    <w:p w14:paraId="2B65A7AA" w14:textId="77777777" w:rsidR="00194CBF" w:rsidRPr="00194CBF" w:rsidRDefault="00194CBF" w:rsidP="00BB35EA">
      <w:pPr>
        <w:spacing w:after="0"/>
        <w:rPr>
          <w:lang w:val="en-GB"/>
        </w:rPr>
      </w:pPr>
      <w:r w:rsidRPr="00194CBF">
        <w:rPr>
          <w:lang w:val="en-GB"/>
        </w:rPr>
        <w:t xml:space="preserve">a) Threads have separate address spaces.  </w:t>
      </w:r>
    </w:p>
    <w:p w14:paraId="75DDF59A" w14:textId="77777777" w:rsidR="00194CBF" w:rsidRPr="00194CBF" w:rsidRDefault="00194CBF" w:rsidP="00BB35EA">
      <w:pPr>
        <w:spacing w:after="0"/>
        <w:rPr>
          <w:lang w:val="en-GB"/>
        </w:rPr>
      </w:pPr>
      <w:r w:rsidRPr="00194CBF">
        <w:rPr>
          <w:lang w:val="en-GB"/>
        </w:rPr>
        <w:t xml:space="preserve">b) Threads are cheaper to create and manage than processes.  </w:t>
      </w:r>
    </w:p>
    <w:p w14:paraId="5F2414C5" w14:textId="77777777" w:rsidR="00194CBF" w:rsidRPr="00194CBF" w:rsidRDefault="00194CBF" w:rsidP="00BB35EA">
      <w:pPr>
        <w:spacing w:after="0"/>
        <w:rPr>
          <w:lang w:val="en-GB"/>
        </w:rPr>
      </w:pPr>
      <w:r w:rsidRPr="00194CBF">
        <w:rPr>
          <w:lang w:val="en-GB"/>
        </w:rPr>
        <w:t xml:space="preserve">c) Threads cannot share resources like processes can.  </w:t>
      </w:r>
    </w:p>
    <w:p w14:paraId="063DC547" w14:textId="77777777" w:rsidR="00194CBF" w:rsidRPr="00194CBF" w:rsidRDefault="00194CBF" w:rsidP="00BB35EA">
      <w:pPr>
        <w:spacing w:after="0"/>
        <w:rPr>
          <w:lang w:val="en-GB"/>
        </w:rPr>
      </w:pPr>
      <w:r w:rsidRPr="00194CBF">
        <w:rPr>
          <w:lang w:val="en-GB"/>
        </w:rPr>
        <w:t xml:space="preserve">d) Threads only exist in kernel mode.  </w:t>
      </w:r>
    </w:p>
    <w:p w14:paraId="64C8981C" w14:textId="428663B0" w:rsidR="00194CBF" w:rsidRPr="00194CBF" w:rsidRDefault="00194CBF" w:rsidP="00BB35EA">
      <w:pPr>
        <w:spacing w:after="0"/>
        <w:rPr>
          <w:lang w:val="en-GB"/>
        </w:rPr>
      </w:pPr>
      <w:r w:rsidRPr="00194CBF">
        <w:rPr>
          <w:lang w:val="en-GB"/>
        </w:rPr>
        <w:t>Answer: b</w:t>
      </w:r>
    </w:p>
    <w:p w14:paraId="35AABE13" w14:textId="77777777" w:rsidR="00194CBF" w:rsidRPr="00194CBF" w:rsidRDefault="00194CBF" w:rsidP="00BB35EA">
      <w:pPr>
        <w:spacing w:after="0"/>
        <w:rPr>
          <w:lang w:val="en-GB"/>
        </w:rPr>
      </w:pPr>
    </w:p>
    <w:p w14:paraId="724AA316" w14:textId="38AB20BE" w:rsidR="00194CBF" w:rsidRPr="00194CBF" w:rsidRDefault="00194CBF" w:rsidP="00BB35EA">
      <w:pPr>
        <w:spacing w:after="0"/>
        <w:rPr>
          <w:lang w:val="en-GB"/>
        </w:rPr>
      </w:pPr>
      <w:r w:rsidRPr="00194CBF">
        <w:rPr>
          <w:lang w:val="en-GB"/>
        </w:rPr>
        <w:t>11. What does multithreading allow in modern operating systems?</w:t>
      </w:r>
    </w:p>
    <w:p w14:paraId="345F6812" w14:textId="77777777" w:rsidR="00194CBF" w:rsidRPr="00194CBF" w:rsidRDefault="00194CBF" w:rsidP="00BB35EA">
      <w:pPr>
        <w:spacing w:after="0"/>
        <w:rPr>
          <w:lang w:val="en-GB"/>
        </w:rPr>
      </w:pPr>
      <w:r w:rsidRPr="00194CBF">
        <w:rPr>
          <w:lang w:val="en-GB"/>
        </w:rPr>
        <w:t xml:space="preserve">a) Multiple address spaces per thread  </w:t>
      </w:r>
    </w:p>
    <w:p w14:paraId="4B2855BA" w14:textId="77777777" w:rsidR="00194CBF" w:rsidRPr="00194CBF" w:rsidRDefault="00194CBF" w:rsidP="00BB35EA">
      <w:pPr>
        <w:spacing w:after="0"/>
        <w:rPr>
          <w:lang w:val="en-GB"/>
        </w:rPr>
      </w:pPr>
      <w:r w:rsidRPr="00194CBF">
        <w:rPr>
          <w:lang w:val="en-GB"/>
        </w:rPr>
        <w:t xml:space="preserve">b) Concurrent execution within the same address space  </w:t>
      </w:r>
    </w:p>
    <w:p w14:paraId="656D9C95" w14:textId="77777777" w:rsidR="00194CBF" w:rsidRPr="00194CBF" w:rsidRDefault="00194CBF" w:rsidP="00BB35EA">
      <w:pPr>
        <w:spacing w:after="0"/>
        <w:rPr>
          <w:lang w:val="en-GB"/>
        </w:rPr>
      </w:pPr>
      <w:r w:rsidRPr="00194CBF">
        <w:rPr>
          <w:lang w:val="en-GB"/>
        </w:rPr>
        <w:t xml:space="preserve">c) Execution of only one thread at any time in a system  </w:t>
      </w:r>
    </w:p>
    <w:p w14:paraId="391CDC11" w14:textId="77777777" w:rsidR="00194CBF" w:rsidRPr="00194CBF" w:rsidRDefault="00194CBF" w:rsidP="00BB35EA">
      <w:pPr>
        <w:spacing w:after="0"/>
        <w:rPr>
          <w:lang w:val="en-GB"/>
        </w:rPr>
      </w:pPr>
      <w:r w:rsidRPr="00194CBF">
        <w:rPr>
          <w:lang w:val="en-GB"/>
        </w:rPr>
        <w:t xml:space="preserve">d) Elimination of kernel threads  </w:t>
      </w:r>
    </w:p>
    <w:p w14:paraId="02235D89" w14:textId="4FDD3F84" w:rsidR="00194CBF" w:rsidRPr="00194CBF" w:rsidRDefault="00194CBF" w:rsidP="00BB35EA">
      <w:pPr>
        <w:spacing w:after="0"/>
        <w:rPr>
          <w:lang w:val="en-GB"/>
        </w:rPr>
      </w:pPr>
      <w:r w:rsidRPr="00194CBF">
        <w:rPr>
          <w:lang w:val="en-GB"/>
        </w:rPr>
        <w:t>Answer: b</w:t>
      </w:r>
    </w:p>
    <w:p w14:paraId="76E347FB" w14:textId="77777777" w:rsidR="00194CBF" w:rsidRPr="00194CBF" w:rsidRDefault="00194CBF" w:rsidP="00BB35EA">
      <w:pPr>
        <w:spacing w:after="0"/>
        <w:rPr>
          <w:lang w:val="en-GB"/>
        </w:rPr>
      </w:pPr>
    </w:p>
    <w:p w14:paraId="084D4E17" w14:textId="75DA9C18" w:rsidR="00194CBF" w:rsidRPr="00194CBF" w:rsidRDefault="00194CBF" w:rsidP="00BB35EA">
      <w:pPr>
        <w:spacing w:after="0"/>
        <w:rPr>
          <w:lang w:val="en-GB"/>
        </w:rPr>
      </w:pPr>
      <w:r w:rsidRPr="00194CBF">
        <w:rPr>
          <w:lang w:val="en-GB"/>
        </w:rPr>
        <w:t>12. Which type of thread is managed entirely by user-level libraries?</w:t>
      </w:r>
    </w:p>
    <w:p w14:paraId="18B97D08" w14:textId="77777777" w:rsidR="00194CBF" w:rsidRPr="00194CBF" w:rsidRDefault="00194CBF" w:rsidP="00BB35EA">
      <w:pPr>
        <w:spacing w:after="0"/>
        <w:rPr>
          <w:lang w:val="en-GB"/>
        </w:rPr>
      </w:pPr>
      <w:r w:rsidRPr="00194CBF">
        <w:rPr>
          <w:lang w:val="en-GB"/>
        </w:rPr>
        <w:t xml:space="preserve">a) Kernel threads  </w:t>
      </w:r>
    </w:p>
    <w:p w14:paraId="1EFE69FC" w14:textId="77777777" w:rsidR="00194CBF" w:rsidRPr="00194CBF" w:rsidRDefault="00194CBF" w:rsidP="00BB35EA">
      <w:pPr>
        <w:spacing w:after="0"/>
        <w:rPr>
          <w:lang w:val="en-GB"/>
        </w:rPr>
      </w:pPr>
      <w:r w:rsidRPr="00194CBF">
        <w:rPr>
          <w:lang w:val="en-GB"/>
        </w:rPr>
        <w:t xml:space="preserve">b) User-level threads  </w:t>
      </w:r>
    </w:p>
    <w:p w14:paraId="2134A65D" w14:textId="77777777" w:rsidR="00194CBF" w:rsidRPr="00194CBF" w:rsidRDefault="00194CBF" w:rsidP="00BB35EA">
      <w:pPr>
        <w:spacing w:after="0"/>
        <w:rPr>
          <w:lang w:val="en-GB"/>
        </w:rPr>
      </w:pPr>
      <w:r w:rsidRPr="00194CBF">
        <w:rPr>
          <w:lang w:val="en-GB"/>
        </w:rPr>
        <w:lastRenderedPageBreak/>
        <w:t xml:space="preserve">c) System threads  </w:t>
      </w:r>
    </w:p>
    <w:p w14:paraId="7BDF1200" w14:textId="77777777" w:rsidR="00194CBF" w:rsidRPr="00194CBF" w:rsidRDefault="00194CBF" w:rsidP="00BB35EA">
      <w:pPr>
        <w:spacing w:after="0"/>
        <w:rPr>
          <w:lang w:val="en-GB"/>
        </w:rPr>
      </w:pPr>
      <w:r w:rsidRPr="00194CBF">
        <w:rPr>
          <w:lang w:val="en-GB"/>
        </w:rPr>
        <w:t xml:space="preserve">d) Lightweight kernel threads  </w:t>
      </w:r>
    </w:p>
    <w:p w14:paraId="3E2E33C6" w14:textId="34705355" w:rsidR="00194CBF" w:rsidRPr="00194CBF" w:rsidRDefault="00194CBF" w:rsidP="00BB35EA">
      <w:pPr>
        <w:spacing w:after="0"/>
        <w:rPr>
          <w:lang w:val="en-GB"/>
        </w:rPr>
      </w:pPr>
      <w:r w:rsidRPr="00194CBF">
        <w:rPr>
          <w:lang w:val="en-GB"/>
        </w:rPr>
        <w:t>Answer: b</w:t>
      </w:r>
    </w:p>
    <w:p w14:paraId="5C550A59" w14:textId="77777777" w:rsidR="00194CBF" w:rsidRPr="00194CBF" w:rsidRDefault="00194CBF" w:rsidP="00BB35EA">
      <w:pPr>
        <w:spacing w:after="0"/>
        <w:rPr>
          <w:lang w:val="en-GB"/>
        </w:rPr>
      </w:pPr>
    </w:p>
    <w:p w14:paraId="457AE2A8" w14:textId="5439BA7F" w:rsidR="00194CBF" w:rsidRPr="00194CBF" w:rsidRDefault="00194CBF" w:rsidP="00BB35EA">
      <w:pPr>
        <w:spacing w:after="0"/>
        <w:rPr>
          <w:lang w:val="en-GB"/>
        </w:rPr>
      </w:pPr>
      <w:r w:rsidRPr="00194CBF">
        <w:rPr>
          <w:lang w:val="en-GB"/>
        </w:rPr>
        <w:t>13. Which API function creates a new thread in POSIX systems?</w:t>
      </w:r>
    </w:p>
    <w:p w14:paraId="16561735" w14:textId="77777777" w:rsidR="00194CBF" w:rsidRPr="00194CBF" w:rsidRDefault="00194CBF" w:rsidP="00BB35EA">
      <w:pPr>
        <w:spacing w:after="0"/>
        <w:rPr>
          <w:lang w:val="en-GB"/>
        </w:rPr>
      </w:pPr>
      <w:r w:rsidRPr="00194CBF">
        <w:rPr>
          <w:lang w:val="en-GB"/>
        </w:rPr>
        <w:t>a) `</w:t>
      </w:r>
      <w:proofErr w:type="spellStart"/>
      <w:r w:rsidRPr="00194CBF">
        <w:rPr>
          <w:lang w:val="en-GB"/>
        </w:rPr>
        <w:t>pthread_</w:t>
      </w:r>
      <w:proofErr w:type="gramStart"/>
      <w:r w:rsidRPr="00194CBF">
        <w:rPr>
          <w:lang w:val="en-GB"/>
        </w:rPr>
        <w:t>exit</w:t>
      </w:r>
      <w:proofErr w:type="spellEnd"/>
      <w:r w:rsidRPr="00194CBF">
        <w:rPr>
          <w:lang w:val="en-GB"/>
        </w:rPr>
        <w:t>(</w:t>
      </w:r>
      <w:proofErr w:type="gramEnd"/>
      <w:r w:rsidRPr="00194CBF">
        <w:rPr>
          <w:lang w:val="en-GB"/>
        </w:rPr>
        <w:t xml:space="preserve">)`  </w:t>
      </w:r>
    </w:p>
    <w:p w14:paraId="7FC50D5D" w14:textId="77777777" w:rsidR="00194CBF" w:rsidRPr="00194CBF" w:rsidRDefault="00194CBF" w:rsidP="00BB35EA">
      <w:pPr>
        <w:spacing w:after="0"/>
        <w:rPr>
          <w:lang w:val="en-GB"/>
        </w:rPr>
      </w:pPr>
      <w:r w:rsidRPr="00194CBF">
        <w:rPr>
          <w:lang w:val="en-GB"/>
        </w:rPr>
        <w:t>b) `</w:t>
      </w:r>
      <w:proofErr w:type="spellStart"/>
      <w:r w:rsidRPr="00194CBF">
        <w:rPr>
          <w:lang w:val="en-GB"/>
        </w:rPr>
        <w:t>pthread_</w:t>
      </w:r>
      <w:proofErr w:type="gramStart"/>
      <w:r w:rsidRPr="00194CBF">
        <w:rPr>
          <w:lang w:val="en-GB"/>
        </w:rPr>
        <w:t>create</w:t>
      </w:r>
      <w:proofErr w:type="spellEnd"/>
      <w:r w:rsidRPr="00194CBF">
        <w:rPr>
          <w:lang w:val="en-GB"/>
        </w:rPr>
        <w:t>(</w:t>
      </w:r>
      <w:proofErr w:type="gramEnd"/>
      <w:r w:rsidRPr="00194CBF">
        <w:rPr>
          <w:lang w:val="en-GB"/>
        </w:rPr>
        <w:t xml:space="preserve">)`  </w:t>
      </w:r>
    </w:p>
    <w:p w14:paraId="459EA311" w14:textId="77777777" w:rsidR="00194CBF" w:rsidRPr="00194CBF" w:rsidRDefault="00194CBF" w:rsidP="00BB35EA">
      <w:pPr>
        <w:spacing w:after="0"/>
        <w:rPr>
          <w:lang w:val="en-GB"/>
        </w:rPr>
      </w:pPr>
      <w:r w:rsidRPr="00194CBF">
        <w:rPr>
          <w:lang w:val="en-GB"/>
        </w:rPr>
        <w:t>c) `</w:t>
      </w:r>
      <w:proofErr w:type="spellStart"/>
      <w:r w:rsidRPr="00194CBF">
        <w:rPr>
          <w:lang w:val="en-GB"/>
        </w:rPr>
        <w:t>pthread_</w:t>
      </w:r>
      <w:proofErr w:type="gramStart"/>
      <w:r w:rsidRPr="00194CBF">
        <w:rPr>
          <w:lang w:val="en-GB"/>
        </w:rPr>
        <w:t>wait</w:t>
      </w:r>
      <w:proofErr w:type="spellEnd"/>
      <w:r w:rsidRPr="00194CBF">
        <w:rPr>
          <w:lang w:val="en-GB"/>
        </w:rPr>
        <w:t>(</w:t>
      </w:r>
      <w:proofErr w:type="gramEnd"/>
      <w:r w:rsidRPr="00194CBF">
        <w:rPr>
          <w:lang w:val="en-GB"/>
        </w:rPr>
        <w:t xml:space="preserve">)`  </w:t>
      </w:r>
    </w:p>
    <w:p w14:paraId="71E2ADCC" w14:textId="77777777" w:rsidR="00194CBF" w:rsidRPr="00194CBF" w:rsidRDefault="00194CBF" w:rsidP="00BB35EA">
      <w:pPr>
        <w:spacing w:after="0"/>
        <w:rPr>
          <w:lang w:val="en-GB"/>
        </w:rPr>
      </w:pPr>
      <w:r w:rsidRPr="00194CBF">
        <w:rPr>
          <w:lang w:val="en-GB"/>
        </w:rPr>
        <w:t>d) `</w:t>
      </w:r>
      <w:proofErr w:type="spellStart"/>
      <w:r w:rsidRPr="00194CBF">
        <w:rPr>
          <w:lang w:val="en-GB"/>
        </w:rPr>
        <w:t>pthread_</w:t>
      </w:r>
      <w:proofErr w:type="gramStart"/>
      <w:r w:rsidRPr="00194CBF">
        <w:rPr>
          <w:lang w:val="en-GB"/>
        </w:rPr>
        <w:t>signal</w:t>
      </w:r>
      <w:proofErr w:type="spellEnd"/>
      <w:r w:rsidRPr="00194CBF">
        <w:rPr>
          <w:lang w:val="en-GB"/>
        </w:rPr>
        <w:t>(</w:t>
      </w:r>
      <w:proofErr w:type="gramEnd"/>
      <w:r w:rsidRPr="00194CBF">
        <w:rPr>
          <w:lang w:val="en-GB"/>
        </w:rPr>
        <w:t xml:space="preserve">)`  </w:t>
      </w:r>
    </w:p>
    <w:p w14:paraId="464670AC" w14:textId="36AF910C" w:rsidR="00194CBF" w:rsidRPr="00194CBF" w:rsidRDefault="00194CBF" w:rsidP="00BB35EA">
      <w:pPr>
        <w:spacing w:after="0"/>
        <w:rPr>
          <w:lang w:val="en-GB"/>
        </w:rPr>
      </w:pPr>
      <w:r w:rsidRPr="00194CBF">
        <w:rPr>
          <w:lang w:val="en-GB"/>
        </w:rPr>
        <w:t>Answer: b</w:t>
      </w:r>
    </w:p>
    <w:p w14:paraId="54416D28" w14:textId="77777777" w:rsidR="00194CBF" w:rsidRPr="00194CBF" w:rsidRDefault="00194CBF" w:rsidP="00BB35EA">
      <w:pPr>
        <w:spacing w:after="0"/>
        <w:rPr>
          <w:lang w:val="en-GB"/>
        </w:rPr>
      </w:pPr>
    </w:p>
    <w:p w14:paraId="6D056EF8" w14:textId="085C377B" w:rsidR="00194CBF" w:rsidRPr="00194CBF" w:rsidRDefault="00194CBF" w:rsidP="00BB35EA">
      <w:pPr>
        <w:spacing w:after="0"/>
        <w:rPr>
          <w:lang w:val="en-GB"/>
        </w:rPr>
      </w:pPr>
      <w:r w:rsidRPr="00194CBF">
        <w:rPr>
          <w:lang w:val="en-GB"/>
        </w:rPr>
        <w:t>14. What happens if no system call or trap occurs in cooperative multitasking?</w:t>
      </w:r>
    </w:p>
    <w:p w14:paraId="047F1F53" w14:textId="77777777" w:rsidR="00194CBF" w:rsidRPr="00194CBF" w:rsidRDefault="00194CBF" w:rsidP="00BB35EA">
      <w:pPr>
        <w:spacing w:after="0"/>
        <w:rPr>
          <w:lang w:val="en-GB"/>
        </w:rPr>
      </w:pPr>
      <w:r w:rsidRPr="00194CBF">
        <w:rPr>
          <w:lang w:val="en-GB"/>
        </w:rPr>
        <w:t xml:space="preserve">a) The OS forcibly </w:t>
      </w:r>
      <w:proofErr w:type="spellStart"/>
      <w:r w:rsidRPr="00194CBF">
        <w:rPr>
          <w:lang w:val="en-GB"/>
        </w:rPr>
        <w:t>preempts</w:t>
      </w:r>
      <w:proofErr w:type="spellEnd"/>
      <w:r w:rsidRPr="00194CBF">
        <w:rPr>
          <w:lang w:val="en-GB"/>
        </w:rPr>
        <w:t xml:space="preserve"> the process.  </w:t>
      </w:r>
    </w:p>
    <w:p w14:paraId="1BE1771D" w14:textId="77777777" w:rsidR="00194CBF" w:rsidRPr="00194CBF" w:rsidRDefault="00194CBF" w:rsidP="00BB35EA">
      <w:pPr>
        <w:spacing w:after="0"/>
        <w:rPr>
          <w:lang w:val="en-GB"/>
        </w:rPr>
      </w:pPr>
      <w:r w:rsidRPr="00194CBF">
        <w:rPr>
          <w:lang w:val="en-GB"/>
        </w:rPr>
        <w:t xml:space="preserve">b) The CPU remains idle until an interrupt occurs.  </w:t>
      </w:r>
    </w:p>
    <w:p w14:paraId="33A363B6" w14:textId="77777777" w:rsidR="00194CBF" w:rsidRPr="00194CBF" w:rsidRDefault="00194CBF" w:rsidP="00BB35EA">
      <w:pPr>
        <w:spacing w:after="0"/>
        <w:rPr>
          <w:lang w:val="en-GB"/>
        </w:rPr>
      </w:pPr>
      <w:r w:rsidRPr="00194CBF">
        <w:rPr>
          <w:lang w:val="en-GB"/>
        </w:rPr>
        <w:t xml:space="preserve">c) The running process continues to execute indefinitely.  </w:t>
      </w:r>
    </w:p>
    <w:p w14:paraId="1E34FE3B" w14:textId="77777777" w:rsidR="00194CBF" w:rsidRPr="00194CBF" w:rsidRDefault="00194CBF" w:rsidP="00BB35EA">
      <w:pPr>
        <w:spacing w:after="0"/>
        <w:rPr>
          <w:lang w:val="en-GB"/>
        </w:rPr>
      </w:pPr>
      <w:r w:rsidRPr="00194CBF">
        <w:rPr>
          <w:lang w:val="en-GB"/>
        </w:rPr>
        <w:t xml:space="preserve">d) The OS switches to kernel mode automatically.  </w:t>
      </w:r>
    </w:p>
    <w:p w14:paraId="027CF453" w14:textId="40067B5F" w:rsidR="00194CBF" w:rsidRPr="00194CBF" w:rsidRDefault="00194CBF" w:rsidP="00BB35EA">
      <w:pPr>
        <w:spacing w:after="0"/>
        <w:rPr>
          <w:lang w:val="en-GB"/>
        </w:rPr>
      </w:pPr>
      <w:r w:rsidRPr="00194CBF">
        <w:rPr>
          <w:lang w:val="en-GB"/>
        </w:rPr>
        <w:t>Answer: c</w:t>
      </w:r>
    </w:p>
    <w:p w14:paraId="3B586397" w14:textId="77777777" w:rsidR="00194CBF" w:rsidRPr="00194CBF" w:rsidRDefault="00194CBF" w:rsidP="00BB35EA">
      <w:pPr>
        <w:spacing w:after="0"/>
        <w:rPr>
          <w:lang w:val="en-GB"/>
        </w:rPr>
      </w:pPr>
    </w:p>
    <w:p w14:paraId="48F16BB3" w14:textId="53B7C892" w:rsidR="00194CBF" w:rsidRPr="00194CBF" w:rsidRDefault="00194CBF" w:rsidP="00BB35EA">
      <w:pPr>
        <w:spacing w:after="0"/>
        <w:rPr>
          <w:lang w:val="en-GB"/>
        </w:rPr>
      </w:pPr>
      <w:r w:rsidRPr="00194CBF">
        <w:rPr>
          <w:lang w:val="en-GB"/>
        </w:rPr>
        <w:t>15. In user-level threading, what manages thread scheduling?</w:t>
      </w:r>
    </w:p>
    <w:p w14:paraId="70BD95AE" w14:textId="77777777" w:rsidR="00194CBF" w:rsidRPr="00194CBF" w:rsidRDefault="00194CBF" w:rsidP="00BB35EA">
      <w:pPr>
        <w:spacing w:after="0"/>
        <w:rPr>
          <w:lang w:val="en-GB"/>
        </w:rPr>
      </w:pPr>
      <w:r w:rsidRPr="00194CBF">
        <w:rPr>
          <w:lang w:val="en-GB"/>
        </w:rPr>
        <w:t xml:space="preserve">a) Operating system kernel   </w:t>
      </w:r>
    </w:p>
    <w:p w14:paraId="34242461" w14:textId="77777777" w:rsidR="00194CBF" w:rsidRPr="00194CBF" w:rsidRDefault="00194CBF" w:rsidP="00BB35EA">
      <w:pPr>
        <w:spacing w:after="0"/>
        <w:rPr>
          <w:lang w:val="en-GB"/>
        </w:rPr>
      </w:pPr>
      <w:r w:rsidRPr="00194CBF">
        <w:rPr>
          <w:lang w:val="en-GB"/>
        </w:rPr>
        <w:t xml:space="preserve">b) User-level thread library   </w:t>
      </w:r>
    </w:p>
    <w:p w14:paraId="699473EE" w14:textId="77777777" w:rsidR="00194CBF" w:rsidRPr="00194CBF" w:rsidRDefault="00194CBF" w:rsidP="00BB35EA">
      <w:pPr>
        <w:spacing w:after="0"/>
        <w:rPr>
          <w:lang w:val="en-GB"/>
        </w:rPr>
      </w:pPr>
      <w:r w:rsidRPr="00194CBF">
        <w:rPr>
          <w:lang w:val="en-GB"/>
        </w:rPr>
        <w:t xml:space="preserve">c) Hardware interrupts   </w:t>
      </w:r>
    </w:p>
    <w:p w14:paraId="7F30515E" w14:textId="77777777" w:rsidR="00194CBF" w:rsidRPr="00194CBF" w:rsidRDefault="00194CBF" w:rsidP="00BB35EA">
      <w:pPr>
        <w:spacing w:after="0"/>
        <w:rPr>
          <w:lang w:val="en-GB"/>
        </w:rPr>
      </w:pPr>
      <w:r w:rsidRPr="00194CBF">
        <w:rPr>
          <w:lang w:val="en-GB"/>
        </w:rPr>
        <w:t xml:space="preserve">d) System calls   </w:t>
      </w:r>
    </w:p>
    <w:p w14:paraId="6E12068C" w14:textId="43CBBBD6" w:rsidR="00194CBF" w:rsidRPr="00194CBF" w:rsidRDefault="00194CBF" w:rsidP="00BB35EA">
      <w:pPr>
        <w:spacing w:after="0"/>
        <w:rPr>
          <w:lang w:val="en-GB"/>
        </w:rPr>
      </w:pPr>
      <w:r w:rsidRPr="00194CBF">
        <w:rPr>
          <w:lang w:val="en-GB"/>
        </w:rPr>
        <w:t>Answer: b</w:t>
      </w:r>
    </w:p>
    <w:p w14:paraId="29A4FCAD" w14:textId="77777777" w:rsidR="00194CBF" w:rsidRPr="00194CBF" w:rsidRDefault="00194CBF" w:rsidP="00BB35EA">
      <w:pPr>
        <w:spacing w:after="0"/>
        <w:rPr>
          <w:lang w:val="en-GB"/>
        </w:rPr>
      </w:pPr>
    </w:p>
    <w:p w14:paraId="397E50BD" w14:textId="79F1DF13" w:rsidR="00194CBF" w:rsidRPr="00194CBF" w:rsidRDefault="00194CBF" w:rsidP="00BB35EA">
      <w:pPr>
        <w:spacing w:after="0"/>
        <w:rPr>
          <w:lang w:val="en-GB"/>
        </w:rPr>
      </w:pPr>
      <w:r w:rsidRPr="00194CBF">
        <w:rPr>
          <w:lang w:val="en-GB"/>
        </w:rPr>
        <w:t>16. Which of these is NOT true about kernel threads?</w:t>
      </w:r>
    </w:p>
    <w:p w14:paraId="3DEC3EF9" w14:textId="77777777" w:rsidR="00194CBF" w:rsidRPr="00194CBF" w:rsidRDefault="00194CBF" w:rsidP="00BB35EA">
      <w:pPr>
        <w:spacing w:after="0"/>
        <w:rPr>
          <w:lang w:val="en-GB"/>
        </w:rPr>
      </w:pPr>
      <w:r w:rsidRPr="00194CBF">
        <w:rPr>
          <w:lang w:val="en-GB"/>
        </w:rPr>
        <w:t xml:space="preserve">a) They are managed by the operating system kernel.   </w:t>
      </w:r>
    </w:p>
    <w:p w14:paraId="2B38A7E8" w14:textId="77777777" w:rsidR="00194CBF" w:rsidRPr="00194CBF" w:rsidRDefault="00194CBF" w:rsidP="00BB35EA">
      <w:pPr>
        <w:spacing w:after="0"/>
        <w:rPr>
          <w:lang w:val="en-GB"/>
        </w:rPr>
      </w:pPr>
      <w:r w:rsidRPr="00194CBF">
        <w:rPr>
          <w:lang w:val="en-GB"/>
        </w:rPr>
        <w:t xml:space="preserve">b) They are more expensive than user-level threads for fine-grained tasks.   </w:t>
      </w:r>
    </w:p>
    <w:p w14:paraId="378E33C4" w14:textId="77777777" w:rsidR="00194CBF" w:rsidRPr="00194CBF" w:rsidRDefault="00194CBF" w:rsidP="00BB35EA">
      <w:pPr>
        <w:spacing w:after="0"/>
        <w:rPr>
          <w:lang w:val="en-GB"/>
        </w:rPr>
      </w:pPr>
      <w:r w:rsidRPr="00194CBF">
        <w:rPr>
          <w:lang w:val="en-GB"/>
        </w:rPr>
        <w:t xml:space="preserve">c) They require no context switching overhead.   </w:t>
      </w:r>
    </w:p>
    <w:p w14:paraId="6564C0CA" w14:textId="77777777" w:rsidR="00194CBF" w:rsidRPr="00194CBF" w:rsidRDefault="00194CBF" w:rsidP="00BB35EA">
      <w:pPr>
        <w:spacing w:after="0"/>
        <w:rPr>
          <w:lang w:val="en-GB"/>
        </w:rPr>
      </w:pPr>
      <w:r w:rsidRPr="00194CBF">
        <w:rPr>
          <w:lang w:val="en-GB"/>
        </w:rPr>
        <w:t xml:space="preserve">d) They allow overlapping I/O and computation inside a process.   </w:t>
      </w:r>
    </w:p>
    <w:p w14:paraId="21AC976B" w14:textId="79C4FE73" w:rsidR="00194CBF" w:rsidRPr="00194CBF" w:rsidRDefault="00194CBF" w:rsidP="00BB35EA">
      <w:pPr>
        <w:spacing w:after="0"/>
        <w:rPr>
          <w:lang w:val="en-GB"/>
        </w:rPr>
      </w:pPr>
      <w:r w:rsidRPr="00194CBF">
        <w:rPr>
          <w:lang w:val="en-GB"/>
        </w:rPr>
        <w:t>Answer: c</w:t>
      </w:r>
    </w:p>
    <w:p w14:paraId="5F227053" w14:textId="77777777" w:rsidR="00194CBF" w:rsidRPr="00194CBF" w:rsidRDefault="00194CBF" w:rsidP="00BB35EA">
      <w:pPr>
        <w:spacing w:after="0"/>
        <w:rPr>
          <w:lang w:val="en-GB"/>
        </w:rPr>
      </w:pPr>
    </w:p>
    <w:p w14:paraId="473C1ABC" w14:textId="1562746C" w:rsidR="00194CBF" w:rsidRPr="00194CBF" w:rsidRDefault="00194CBF" w:rsidP="00BB35EA">
      <w:pPr>
        <w:spacing w:after="0"/>
        <w:rPr>
          <w:lang w:val="en-GB"/>
        </w:rPr>
      </w:pPr>
      <w:r w:rsidRPr="00194CBF">
        <w:rPr>
          <w:lang w:val="en-GB"/>
        </w:rPr>
        <w:t>17. Why are user-level threads faster than kernel threads?</w:t>
      </w:r>
    </w:p>
    <w:p w14:paraId="67DA7E6E" w14:textId="77777777" w:rsidR="00194CBF" w:rsidRPr="00194CBF" w:rsidRDefault="00194CBF" w:rsidP="00BB35EA">
      <w:pPr>
        <w:spacing w:after="0"/>
        <w:rPr>
          <w:lang w:val="en-GB"/>
        </w:rPr>
      </w:pPr>
      <w:r w:rsidRPr="00194CBF">
        <w:rPr>
          <w:lang w:val="en-GB"/>
        </w:rPr>
        <w:t xml:space="preserve">a) They bypass kernel involvement for common operations like creation and synchronization.   </w:t>
      </w:r>
    </w:p>
    <w:p w14:paraId="44311D86" w14:textId="77777777" w:rsidR="00194CBF" w:rsidRPr="00194CBF" w:rsidRDefault="00194CBF" w:rsidP="00BB35EA">
      <w:pPr>
        <w:spacing w:after="0"/>
        <w:rPr>
          <w:lang w:val="en-GB"/>
        </w:rPr>
      </w:pPr>
      <w:r w:rsidRPr="00194CBF">
        <w:rPr>
          <w:lang w:val="en-GB"/>
        </w:rPr>
        <w:t xml:space="preserve">b) They have dedicated CPU cores assigned to them directly by hardware.   </w:t>
      </w:r>
    </w:p>
    <w:p w14:paraId="2B46762C" w14:textId="77777777" w:rsidR="00194CBF" w:rsidRPr="00194CBF" w:rsidRDefault="00194CBF" w:rsidP="00BB35EA">
      <w:pPr>
        <w:spacing w:after="0"/>
        <w:rPr>
          <w:lang w:val="en-GB"/>
        </w:rPr>
      </w:pPr>
      <w:r w:rsidRPr="00194CBF">
        <w:rPr>
          <w:lang w:val="en-GB"/>
        </w:rPr>
        <w:t xml:space="preserve">c) They do not require stack memory allocation during creation.   </w:t>
      </w:r>
    </w:p>
    <w:p w14:paraId="49303D51" w14:textId="77777777" w:rsidR="00194CBF" w:rsidRPr="00194CBF" w:rsidRDefault="00194CBF" w:rsidP="00BB35EA">
      <w:pPr>
        <w:spacing w:after="0"/>
        <w:rPr>
          <w:lang w:val="en-GB"/>
        </w:rPr>
      </w:pPr>
      <w:r w:rsidRPr="00194CBF">
        <w:rPr>
          <w:lang w:val="en-GB"/>
        </w:rPr>
        <w:t xml:space="preserve">d) They avoid all forms of context switching overheads entirely.   </w:t>
      </w:r>
    </w:p>
    <w:p w14:paraId="3F2ED58C" w14:textId="43A4CB7B" w:rsidR="00194CBF" w:rsidRPr="00194CBF" w:rsidRDefault="00194CBF" w:rsidP="00BB35EA">
      <w:pPr>
        <w:spacing w:after="0"/>
        <w:rPr>
          <w:lang w:val="en-GB"/>
        </w:rPr>
      </w:pPr>
      <w:r w:rsidRPr="00194CBF">
        <w:rPr>
          <w:lang w:val="en-GB"/>
        </w:rPr>
        <w:t>Answer: a</w:t>
      </w:r>
    </w:p>
    <w:p w14:paraId="13744176" w14:textId="77777777" w:rsidR="00194CBF" w:rsidRPr="00194CBF" w:rsidRDefault="00194CBF" w:rsidP="00BB35EA">
      <w:pPr>
        <w:spacing w:after="0"/>
        <w:rPr>
          <w:lang w:val="en-GB"/>
        </w:rPr>
      </w:pPr>
    </w:p>
    <w:p w14:paraId="6DFFF4B3" w14:textId="241EFCBC" w:rsidR="00194CBF" w:rsidRPr="00194CBF" w:rsidRDefault="00194CBF" w:rsidP="00BB35EA">
      <w:pPr>
        <w:spacing w:after="0"/>
        <w:rPr>
          <w:lang w:val="en-GB"/>
        </w:rPr>
      </w:pPr>
      <w:r w:rsidRPr="00194CBF">
        <w:rPr>
          <w:lang w:val="en-GB"/>
        </w:rPr>
        <w:t>18. What does the term "process tree" refer to?</w:t>
      </w:r>
    </w:p>
    <w:p w14:paraId="0F5B7702" w14:textId="77777777" w:rsidR="00194CBF" w:rsidRPr="00194CBF" w:rsidRDefault="00194CBF" w:rsidP="00BB35EA">
      <w:pPr>
        <w:spacing w:after="0"/>
        <w:rPr>
          <w:lang w:val="en-GB"/>
        </w:rPr>
      </w:pPr>
      <w:r w:rsidRPr="00194CBF">
        <w:rPr>
          <w:lang w:val="en-GB"/>
        </w:rPr>
        <w:lastRenderedPageBreak/>
        <w:t xml:space="preserve">a) A hierarchical representation of all running threads within an OS   </w:t>
      </w:r>
    </w:p>
    <w:p w14:paraId="42F1447E" w14:textId="77777777" w:rsidR="00194CBF" w:rsidRPr="00194CBF" w:rsidRDefault="00194CBF" w:rsidP="00BB35EA">
      <w:pPr>
        <w:spacing w:after="0"/>
        <w:rPr>
          <w:lang w:val="en-GB"/>
        </w:rPr>
      </w:pPr>
      <w:r w:rsidRPr="00194CBF">
        <w:rPr>
          <w:lang w:val="en-GB"/>
        </w:rPr>
        <w:t xml:space="preserve">b) A structure showing parent-child relationships among processes   </w:t>
      </w:r>
    </w:p>
    <w:p w14:paraId="3CDD7B87" w14:textId="77777777" w:rsidR="00194CBF" w:rsidRPr="00194CBF" w:rsidRDefault="00194CBF" w:rsidP="00BB35EA">
      <w:pPr>
        <w:spacing w:after="0"/>
        <w:rPr>
          <w:lang w:val="en-GB"/>
        </w:rPr>
      </w:pPr>
      <w:r w:rsidRPr="00194CBF">
        <w:rPr>
          <w:lang w:val="en-GB"/>
        </w:rPr>
        <w:t xml:space="preserve">c) A list of all processes sorted by their priority levels   </w:t>
      </w:r>
    </w:p>
    <w:p w14:paraId="17D8B726" w14:textId="77777777" w:rsidR="00194CBF" w:rsidRPr="00194CBF" w:rsidRDefault="00194CBF" w:rsidP="00BB35EA">
      <w:pPr>
        <w:spacing w:after="0"/>
        <w:rPr>
          <w:lang w:val="en-GB"/>
        </w:rPr>
      </w:pPr>
      <w:r w:rsidRPr="00194CBF">
        <w:rPr>
          <w:lang w:val="en-GB"/>
        </w:rPr>
        <w:t xml:space="preserve">d) A binary tree used for scheduling algorithms   </w:t>
      </w:r>
    </w:p>
    <w:p w14:paraId="6C7FE1E7" w14:textId="4E1DD2D4" w:rsidR="00194CBF" w:rsidRPr="00194CBF" w:rsidRDefault="00194CBF" w:rsidP="00BB35EA">
      <w:pPr>
        <w:spacing w:after="0"/>
        <w:rPr>
          <w:lang w:val="en-GB"/>
        </w:rPr>
      </w:pPr>
      <w:r w:rsidRPr="00194CBF">
        <w:rPr>
          <w:lang w:val="en-GB"/>
        </w:rPr>
        <w:t>Answer: b</w:t>
      </w:r>
    </w:p>
    <w:p w14:paraId="00E020E7" w14:textId="77777777" w:rsidR="00194CBF" w:rsidRPr="00194CBF" w:rsidRDefault="00194CBF" w:rsidP="00BB35EA">
      <w:pPr>
        <w:spacing w:after="0"/>
        <w:rPr>
          <w:lang w:val="en-GB"/>
        </w:rPr>
      </w:pPr>
    </w:p>
    <w:p w14:paraId="315AF4A6" w14:textId="692DF404" w:rsidR="00194CBF" w:rsidRPr="00194CBF" w:rsidRDefault="00194CBF" w:rsidP="00BB35EA">
      <w:pPr>
        <w:spacing w:after="0"/>
        <w:rPr>
          <w:lang w:val="en-GB"/>
        </w:rPr>
      </w:pPr>
      <w:r w:rsidRPr="00194CBF">
        <w:rPr>
          <w:lang w:val="en-GB"/>
        </w:rPr>
        <w:t>19. What happens during a thread context switch at user level?</w:t>
      </w:r>
    </w:p>
    <w:p w14:paraId="09685DC0" w14:textId="77777777" w:rsidR="00194CBF" w:rsidRPr="00194CBF" w:rsidRDefault="00194CBF" w:rsidP="00BB35EA">
      <w:pPr>
        <w:spacing w:after="0"/>
        <w:rPr>
          <w:lang w:val="en-GB"/>
        </w:rPr>
      </w:pPr>
      <w:r w:rsidRPr="00194CBF">
        <w:rPr>
          <w:lang w:val="en-GB"/>
        </w:rPr>
        <w:t xml:space="preserve">a) Kernel saves and restores hardware states like PC and SP using system calls.   </w:t>
      </w:r>
    </w:p>
    <w:p w14:paraId="03E1494F" w14:textId="77777777" w:rsidR="00194CBF" w:rsidRPr="00194CBF" w:rsidRDefault="00194CBF" w:rsidP="00BB35EA">
      <w:pPr>
        <w:spacing w:after="0"/>
        <w:rPr>
          <w:lang w:val="en-GB"/>
        </w:rPr>
      </w:pPr>
      <w:r w:rsidRPr="00194CBF">
        <w:rPr>
          <w:lang w:val="en-GB"/>
        </w:rPr>
        <w:t xml:space="preserve">b) Machine state is saved on one thread's stack and restored from another's stack by user code.   </w:t>
      </w:r>
    </w:p>
    <w:p w14:paraId="74C62085" w14:textId="77777777" w:rsidR="00194CBF" w:rsidRPr="00194CBF" w:rsidRDefault="00194CBF" w:rsidP="00BB35EA">
      <w:pPr>
        <w:spacing w:after="0"/>
        <w:rPr>
          <w:lang w:val="en-GB"/>
        </w:rPr>
      </w:pPr>
      <w:r w:rsidRPr="00194CBF">
        <w:rPr>
          <w:lang w:val="en-GB"/>
        </w:rPr>
        <w:t xml:space="preserve">c) All open files are closed before switching contexts between two threads in the same process.   </w:t>
      </w:r>
    </w:p>
    <w:p w14:paraId="6FDA7514" w14:textId="77777777" w:rsidR="00194CBF" w:rsidRPr="00194CBF" w:rsidRDefault="00194CBF" w:rsidP="00BB35EA">
      <w:pPr>
        <w:spacing w:after="0"/>
        <w:rPr>
          <w:lang w:val="en-GB"/>
        </w:rPr>
      </w:pPr>
      <w:r w:rsidRPr="00194CBF">
        <w:rPr>
          <w:lang w:val="en-GB"/>
        </w:rPr>
        <w:t xml:space="preserve">d) The OS allocates additional memory for each thread switch dynamically during runtime.   </w:t>
      </w:r>
    </w:p>
    <w:p w14:paraId="3381A66E" w14:textId="012AB189" w:rsidR="00194CBF" w:rsidRPr="00194CBF" w:rsidRDefault="00194CBF" w:rsidP="00BB35EA">
      <w:pPr>
        <w:spacing w:after="0"/>
        <w:rPr>
          <w:lang w:val="en-GB"/>
        </w:rPr>
      </w:pPr>
      <w:r w:rsidRPr="00194CBF">
        <w:rPr>
          <w:lang w:val="en-GB"/>
        </w:rPr>
        <w:t>Answer: b</w:t>
      </w:r>
    </w:p>
    <w:p w14:paraId="11C0934A" w14:textId="77777777" w:rsidR="00194CBF" w:rsidRPr="00194CBF" w:rsidRDefault="00194CBF" w:rsidP="00BB35EA">
      <w:pPr>
        <w:spacing w:after="0"/>
        <w:rPr>
          <w:lang w:val="en-GB"/>
        </w:rPr>
      </w:pPr>
    </w:p>
    <w:p w14:paraId="23DF279F" w14:textId="5DE98E17" w:rsidR="00194CBF" w:rsidRPr="00194CBF" w:rsidRDefault="00194CBF" w:rsidP="00BB35EA">
      <w:pPr>
        <w:spacing w:after="0"/>
        <w:rPr>
          <w:lang w:val="en-GB"/>
        </w:rPr>
      </w:pPr>
      <w:r w:rsidRPr="00194CBF">
        <w:rPr>
          <w:lang w:val="en-GB"/>
        </w:rPr>
        <w:t>20. Which command can be used to display all processes as a flat list in Linux?</w:t>
      </w:r>
    </w:p>
    <w:p w14:paraId="42FFB8E8" w14:textId="77777777" w:rsidR="00194CBF" w:rsidRPr="00194CBF" w:rsidRDefault="00194CBF" w:rsidP="00BB35EA">
      <w:pPr>
        <w:spacing w:after="0"/>
        <w:rPr>
          <w:lang w:val="en-GB"/>
        </w:rPr>
      </w:pPr>
      <w:r w:rsidRPr="00194CBF">
        <w:rPr>
          <w:lang w:val="en-GB"/>
        </w:rPr>
        <w:t>a) `</w:t>
      </w:r>
      <w:proofErr w:type="spellStart"/>
      <w:r w:rsidRPr="00194CBF">
        <w:rPr>
          <w:lang w:val="en-GB"/>
        </w:rPr>
        <w:t>pstree</w:t>
      </w:r>
      <w:proofErr w:type="spellEnd"/>
      <w:r w:rsidRPr="00194CBF">
        <w:rPr>
          <w:lang w:val="en-GB"/>
        </w:rPr>
        <w:t xml:space="preserve">`    </w:t>
      </w:r>
    </w:p>
    <w:p w14:paraId="67657452" w14:textId="77777777" w:rsidR="00194CBF" w:rsidRPr="00194CBF" w:rsidRDefault="00194CBF" w:rsidP="00BB35EA">
      <w:pPr>
        <w:spacing w:after="0"/>
        <w:rPr>
          <w:lang w:val="en-GB"/>
        </w:rPr>
      </w:pPr>
      <w:r w:rsidRPr="00194CBF">
        <w:rPr>
          <w:lang w:val="en-GB"/>
        </w:rPr>
        <w:t>b) `</w:t>
      </w:r>
      <w:proofErr w:type="spellStart"/>
      <w:r w:rsidRPr="00194CBF">
        <w:rPr>
          <w:lang w:val="en-GB"/>
        </w:rPr>
        <w:t>ps`</w:t>
      </w:r>
      <w:proofErr w:type="spellEnd"/>
      <w:r w:rsidRPr="00194CBF">
        <w:rPr>
          <w:lang w:val="en-GB"/>
        </w:rPr>
        <w:t xml:space="preserve">    </w:t>
      </w:r>
    </w:p>
    <w:p w14:paraId="3A2C580A" w14:textId="77777777" w:rsidR="00194CBF" w:rsidRPr="00194CBF" w:rsidRDefault="00194CBF" w:rsidP="00BB35EA">
      <w:pPr>
        <w:spacing w:after="0"/>
        <w:rPr>
          <w:lang w:val="en-GB"/>
        </w:rPr>
      </w:pPr>
      <w:r w:rsidRPr="00194CBF">
        <w:rPr>
          <w:lang w:val="en-GB"/>
        </w:rPr>
        <w:t xml:space="preserve">c) `top`    </w:t>
      </w:r>
    </w:p>
    <w:p w14:paraId="523A40D6" w14:textId="77777777" w:rsidR="00194CBF" w:rsidRPr="00194CBF" w:rsidRDefault="00194CBF" w:rsidP="00BB35EA">
      <w:pPr>
        <w:spacing w:after="0"/>
        <w:rPr>
          <w:lang w:val="en-GB"/>
        </w:rPr>
      </w:pPr>
      <w:r w:rsidRPr="00194CBF">
        <w:rPr>
          <w:lang w:val="en-GB"/>
        </w:rPr>
        <w:t>d)`</w:t>
      </w:r>
      <w:proofErr w:type="spellStart"/>
      <w:r w:rsidRPr="00194CBF">
        <w:rPr>
          <w:lang w:val="en-GB"/>
        </w:rPr>
        <w:t>lsproc</w:t>
      </w:r>
      <w:proofErr w:type="spellEnd"/>
      <w:r w:rsidRPr="00194CBF">
        <w:rPr>
          <w:lang w:val="en-GB"/>
        </w:rPr>
        <w:t xml:space="preserve">`    </w:t>
      </w:r>
    </w:p>
    <w:p w14:paraId="7ADEF6F2" w14:textId="773C5845" w:rsidR="00194CBF" w:rsidRPr="00194CBF" w:rsidRDefault="00194CBF" w:rsidP="00BB35EA">
      <w:pPr>
        <w:spacing w:after="0"/>
        <w:rPr>
          <w:lang w:val="en-GB"/>
        </w:rPr>
      </w:pPr>
      <w:r w:rsidRPr="00194CBF">
        <w:rPr>
          <w:lang w:val="en-GB"/>
        </w:rPr>
        <w:t>Answer: b</w:t>
      </w:r>
    </w:p>
    <w:sectPr w:rsidR="00194CBF" w:rsidRPr="00194CBF">
      <w:headerReference w:type="even" r:id="rId7"/>
      <w:headerReference w:type="default" r:id="rId8"/>
      <w:headerReference w:type="firs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B5D3FE9" w14:textId="77777777" w:rsidR="003C1117" w:rsidRDefault="003C1117" w:rsidP="00E136AB">
      <w:pPr>
        <w:spacing w:after="0" w:line="240" w:lineRule="auto"/>
      </w:pPr>
      <w:r>
        <w:separator/>
      </w:r>
    </w:p>
  </w:endnote>
  <w:endnote w:type="continuationSeparator" w:id="0">
    <w:p w14:paraId="4BFF7BAE" w14:textId="77777777" w:rsidR="003C1117" w:rsidRDefault="003C1117" w:rsidP="00E136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BEE0A3B" w14:textId="77777777" w:rsidR="003C1117" w:rsidRDefault="003C1117" w:rsidP="00E136AB">
      <w:pPr>
        <w:spacing w:after="0" w:line="240" w:lineRule="auto"/>
      </w:pPr>
      <w:r>
        <w:separator/>
      </w:r>
    </w:p>
  </w:footnote>
  <w:footnote w:type="continuationSeparator" w:id="0">
    <w:p w14:paraId="7CA0296D" w14:textId="77777777" w:rsidR="003C1117" w:rsidRDefault="003C1117" w:rsidP="00E136A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E68BA52" w14:textId="0BCD7C0D" w:rsidR="00E136AB" w:rsidRDefault="00E136A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EB825E" w14:textId="79AA0D4F" w:rsidR="00E136AB" w:rsidRDefault="00E136A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D887E5" w14:textId="4CABE62C" w:rsidR="00E136AB" w:rsidRDefault="00E136A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B585520"/>
    <w:multiLevelType w:val="hybridMultilevel"/>
    <w:tmpl w:val="ECF63528"/>
    <w:lvl w:ilvl="0" w:tplc="A1B2C4C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40C6BB6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584FCF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58C5FB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DA4920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5CED6C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9CCF35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01AB2B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CA0A1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BE44DDA"/>
    <w:multiLevelType w:val="hybridMultilevel"/>
    <w:tmpl w:val="E228DB3A"/>
    <w:lvl w:ilvl="0" w:tplc="DA1E287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88CC506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858210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63452C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A5CF8F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75011B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D40DDB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52C4FD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F4E9A3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C412AB6"/>
    <w:multiLevelType w:val="hybridMultilevel"/>
    <w:tmpl w:val="75BE6D82"/>
    <w:lvl w:ilvl="0" w:tplc="A1F6F9A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EEE259A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542BFA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B20D93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AF0E45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EFA86F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F34BB5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D243B5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A40247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2C72C0B"/>
    <w:multiLevelType w:val="hybridMultilevel"/>
    <w:tmpl w:val="AADADA9E"/>
    <w:lvl w:ilvl="0" w:tplc="8352632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7E64668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71AB9A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07E93C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744A49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65C174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90E719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F64A71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51C4D9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2133281263">
    <w:abstractNumId w:val="1"/>
  </w:num>
  <w:num w:numId="2" w16cid:durableId="2017077403">
    <w:abstractNumId w:val="0"/>
  </w:num>
  <w:num w:numId="3" w16cid:durableId="92554699">
    <w:abstractNumId w:val="2"/>
  </w:num>
  <w:num w:numId="4" w16cid:durableId="46046468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KyMDE1MDM0NDUzMjJS0lEKTi0uzszPAykwrwUA2P3nyywAAAA="/>
  </w:docVars>
  <w:rsids>
    <w:rsidRoot w:val="00AE7A67"/>
    <w:rsid w:val="00074C3B"/>
    <w:rsid w:val="000B1E79"/>
    <w:rsid w:val="00194CBF"/>
    <w:rsid w:val="001B16ED"/>
    <w:rsid w:val="002A5678"/>
    <w:rsid w:val="00385DA4"/>
    <w:rsid w:val="003C1117"/>
    <w:rsid w:val="00444588"/>
    <w:rsid w:val="005A2273"/>
    <w:rsid w:val="005A63AD"/>
    <w:rsid w:val="006D581C"/>
    <w:rsid w:val="007665BC"/>
    <w:rsid w:val="008E2A28"/>
    <w:rsid w:val="0095300A"/>
    <w:rsid w:val="00AE7A67"/>
    <w:rsid w:val="00BB1699"/>
    <w:rsid w:val="00BB35EA"/>
    <w:rsid w:val="00D03C0D"/>
    <w:rsid w:val="00D051CE"/>
    <w:rsid w:val="00D52E8F"/>
    <w:rsid w:val="00D778B3"/>
    <w:rsid w:val="00DC45B2"/>
    <w:rsid w:val="00E136AB"/>
    <w:rsid w:val="00F913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34C533C2"/>
  <w15:chartTrackingRefBased/>
  <w15:docId w15:val="{9EC08237-970C-4AD6-A7D9-920FE31EBA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SE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E7A67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E7A67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E7A67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E7A67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E7A67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E7A67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E7A67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E7A67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E7A67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E7A67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E7A67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E7A67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E7A67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E7A67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E7A67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E7A67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E7A67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E7A67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AE7A67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E7A6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E7A67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E7A67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AE7A67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E7A67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AE7A67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AE7A67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E7A67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E7A67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AE7A67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E136A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136A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6530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843184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866249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88116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76521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692584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66536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668523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44807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9686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614063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766260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389152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054288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46322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06900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75873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000530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395545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836317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7172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431684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35671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770553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961676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2552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9034724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127063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279832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75238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80200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792528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57190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358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8329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7744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952489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5956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445461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620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95310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34107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8463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261003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767452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06679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5502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755419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68583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766424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630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8851168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56417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68903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37244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504810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307246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719781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22099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51244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23885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03081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534116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163017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00594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73974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11189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422860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104111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636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4746297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26861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83753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26082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305966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32140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662520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47620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6021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60354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33133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480198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227950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19694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5401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8042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59354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3966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325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Metadata/LabelInfo.xml><?xml version="1.0" encoding="utf-8"?>
<clbl:labelList xmlns:clbl="http://schemas.microsoft.com/office/2020/mipLabelMetadata">
  <clbl:label id="{da48a9ac-7937-4134-8b13-3620bf967764}" enabled="1" method="Privileged" siteId="{5a4ba6f9-f531-4f32-9467-398f19e69de4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4</Pages>
  <Words>773</Words>
  <Characters>4056</Characters>
  <Application>Microsoft Office Word</Application>
  <DocSecurity>0</DocSecurity>
  <Lines>135</Lines>
  <Paragraphs>130</Paragraphs>
  <ScaleCrop>false</ScaleCrop>
  <Company/>
  <LinksUpToDate>false</LinksUpToDate>
  <CharactersWithSpaces>46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onghua Gu</dc:creator>
  <cp:keywords/>
  <dc:description/>
  <cp:lastModifiedBy>Zonghua Gu</cp:lastModifiedBy>
  <cp:revision>8</cp:revision>
  <cp:lastPrinted>2025-01-27T22:39:00Z</cp:lastPrinted>
  <dcterms:created xsi:type="dcterms:W3CDTF">2024-10-01T21:22:00Z</dcterms:created>
  <dcterms:modified xsi:type="dcterms:W3CDTF">2025-03-31T17:18:00Z</dcterms:modified>
</cp:coreProperties>
</file>